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4D7B" w:rsidRPr="0051790E" w:rsidRDefault="009F51BF" w:rsidP="00B374C9">
      <w:pPr>
        <w:spacing w:after="0" w:line="240" w:lineRule="auto"/>
        <w:rPr>
          <w:rFonts w:cs="Times New Roman"/>
          <w:b/>
          <w:noProof/>
        </w:rPr>
      </w:pPr>
      <w:r>
        <w:rPr>
          <w:rFonts w:asciiTheme="majorHAnsi" w:hAnsiTheme="majorHAnsi" w:cs="Times New Roman"/>
          <w:b/>
          <w:noProof/>
        </w:rPr>
        <w:tab/>
      </w:r>
      <w:r>
        <w:rPr>
          <w:rFonts w:asciiTheme="majorHAnsi" w:hAnsiTheme="majorHAnsi" w:cs="Times New Roman"/>
          <w:b/>
          <w:noProof/>
        </w:rPr>
        <w:tab/>
      </w:r>
      <w:r>
        <w:rPr>
          <w:rFonts w:asciiTheme="majorHAnsi" w:hAnsiTheme="majorHAnsi" w:cs="Times New Roman"/>
          <w:b/>
          <w:noProof/>
        </w:rPr>
        <w:tab/>
      </w:r>
      <w:r>
        <w:rPr>
          <w:rFonts w:asciiTheme="majorHAnsi" w:hAnsiTheme="majorHAnsi" w:cs="Times New Roman"/>
          <w:b/>
          <w:noProof/>
        </w:rPr>
        <w:tab/>
      </w:r>
      <w:r>
        <w:rPr>
          <w:rFonts w:asciiTheme="majorHAnsi" w:hAnsiTheme="majorHAnsi" w:cs="Times New Roman"/>
          <w:b/>
          <w:noProof/>
        </w:rPr>
        <w:tab/>
      </w:r>
      <w:r>
        <w:rPr>
          <w:rFonts w:asciiTheme="majorHAnsi" w:hAnsiTheme="majorHAnsi" w:cs="Times New Roman"/>
          <w:b/>
          <w:noProof/>
        </w:rPr>
        <w:tab/>
      </w:r>
      <w:r>
        <w:rPr>
          <w:rFonts w:asciiTheme="majorHAnsi" w:hAnsiTheme="majorHAnsi" w:cs="Times New Roman"/>
          <w:b/>
          <w:noProof/>
        </w:rPr>
        <w:tab/>
      </w:r>
      <w:r>
        <w:rPr>
          <w:rFonts w:asciiTheme="majorHAnsi" w:hAnsiTheme="majorHAnsi" w:cs="Times New Roman"/>
          <w:b/>
          <w:noProof/>
        </w:rPr>
        <w:tab/>
      </w:r>
      <w:r>
        <w:rPr>
          <w:rFonts w:asciiTheme="majorHAnsi" w:hAnsiTheme="majorHAnsi" w:cs="Times New Roman"/>
          <w:b/>
          <w:noProof/>
        </w:rPr>
        <w:tab/>
      </w:r>
      <w:r>
        <w:rPr>
          <w:rFonts w:asciiTheme="majorHAnsi" w:hAnsiTheme="majorHAnsi" w:cs="Times New Roman"/>
          <w:b/>
          <w:noProof/>
        </w:rPr>
        <w:tab/>
      </w:r>
      <w:r>
        <w:rPr>
          <w:rFonts w:asciiTheme="majorHAnsi" w:hAnsiTheme="majorHAnsi" w:cs="Times New Roman"/>
          <w:b/>
          <w:noProof/>
        </w:rPr>
        <w:tab/>
      </w:r>
      <w:r w:rsidRPr="009F51BF">
        <w:rPr>
          <w:rFonts w:cs="Times New Roman"/>
          <w:noProof/>
        </w:rPr>
        <w:t xml:space="preserve">         </w:t>
      </w:r>
      <w:r w:rsidR="000D0511">
        <w:rPr>
          <w:rFonts w:cs="Times New Roman"/>
          <w:noProof/>
        </w:rPr>
        <w:t xml:space="preserve"> </w:t>
      </w:r>
      <w:r w:rsidRPr="009F51BF">
        <w:rPr>
          <w:rFonts w:cs="Times New Roman"/>
          <w:noProof/>
        </w:rPr>
        <w:t xml:space="preserve">  </w:t>
      </w:r>
      <w:r w:rsidRPr="0051790E">
        <w:rPr>
          <w:rFonts w:cs="Times New Roman"/>
          <w:b/>
          <w:noProof/>
        </w:rPr>
        <w:t>FORM YL -1</w:t>
      </w:r>
      <w:r w:rsidR="00FC47F9">
        <w:rPr>
          <w:rFonts w:cs="Times New Roman"/>
          <w:b/>
          <w:noProof/>
        </w:rPr>
        <w:t>7</w:t>
      </w:r>
    </w:p>
    <w:p w:rsidR="00154D7B" w:rsidRPr="0003494F" w:rsidRDefault="005F08BD" w:rsidP="00154D7B">
      <w:pPr>
        <w:spacing w:after="0" w:line="240" w:lineRule="auto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  <w:b/>
          <w:noProof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5204460</wp:posOffset>
            </wp:positionH>
            <wp:positionV relativeFrom="paragraph">
              <wp:posOffset>83820</wp:posOffset>
            </wp:positionV>
            <wp:extent cx="1257300" cy="742950"/>
            <wp:effectExtent l="19050" t="0" r="0" b="0"/>
            <wp:wrapNone/>
            <wp:docPr id="9" name="Resim 9" descr="7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9" descr="712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42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33692">
        <w:rPr>
          <w:rFonts w:asciiTheme="majorHAnsi" w:hAnsiTheme="majorHAnsi" w:cs="Times New Roman"/>
          <w:b/>
          <w:noProof/>
        </w:rPr>
        <mc:AlternateContent>
          <mc:Choice Requires="wpc">
            <w:drawing>
              <wp:inline distT="0" distB="0" distL="0" distR="0">
                <wp:extent cx="6120130" cy="899795"/>
                <wp:effectExtent l="0" t="1905" r="0" b="3175"/>
                <wp:docPr id="3" name="Tuval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1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884604" y="0"/>
                            <a:ext cx="4335121" cy="8070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54D7B" w:rsidRDefault="00154D7B" w:rsidP="00154D7B">
                              <w:pPr>
                                <w:pStyle w:val="Balk1"/>
                                <w:rPr>
                                  <w:rFonts w:asciiTheme="majorHAnsi" w:hAnsiTheme="majorHAnsi"/>
                                  <w:b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Theme="majorHAnsi" w:hAnsiTheme="majorHAnsi"/>
                                  <w:b/>
                                  <w:sz w:val="22"/>
                                  <w:szCs w:val="22"/>
                                </w:rPr>
                                <w:t>T.C.</w:t>
                              </w:r>
                            </w:p>
                            <w:p w:rsidR="00154D7B" w:rsidRPr="0003494F" w:rsidRDefault="00154D7B" w:rsidP="00154D7B">
                              <w:pPr>
                                <w:pStyle w:val="Balk1"/>
                                <w:rPr>
                                  <w:rFonts w:asciiTheme="majorHAnsi" w:hAnsiTheme="majorHAnsi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03494F">
                                <w:rPr>
                                  <w:rFonts w:asciiTheme="majorHAnsi" w:hAnsiTheme="majorHAnsi"/>
                                  <w:b/>
                                  <w:sz w:val="22"/>
                                  <w:szCs w:val="22"/>
                                </w:rPr>
                                <w:t>SÜLEYMAN DEMİREL ÜNİVERSİTESİ</w:t>
                              </w:r>
                            </w:p>
                            <w:p w:rsidR="00154D7B" w:rsidRPr="0003494F" w:rsidRDefault="00F70E09" w:rsidP="00154D7B">
                              <w:pPr>
                                <w:spacing w:after="0"/>
                                <w:jc w:val="center"/>
                                <w:rPr>
                                  <w:rFonts w:asciiTheme="majorHAnsi" w:hAnsiTheme="majorHAnsi" w:cs="Times New Roman"/>
                                  <w:b/>
                                </w:rPr>
                              </w:pPr>
                              <w:r>
                                <w:rPr>
                                  <w:rFonts w:asciiTheme="majorHAnsi" w:hAnsiTheme="majorHAnsi" w:cs="Times New Roman"/>
                                  <w:b/>
                                </w:rPr>
                                <w:t>EĞİTİM</w:t>
                              </w:r>
                              <w:r w:rsidR="00154D7B" w:rsidRPr="0003494F">
                                <w:rPr>
                                  <w:rFonts w:asciiTheme="majorHAnsi" w:hAnsiTheme="majorHAnsi" w:cs="Times New Roman"/>
                                  <w:b/>
                                </w:rPr>
                                <w:t xml:space="preserve"> BİLİMLERİ ENSTİTÜSÜ</w:t>
                              </w:r>
                            </w:p>
                            <w:p w:rsidR="00920779" w:rsidRPr="00920779" w:rsidRDefault="00920779" w:rsidP="00920779">
                              <w:pPr>
                                <w:pStyle w:val="Balk5"/>
                                <w:rPr>
                                  <w:rFonts w:ascii="Cambria" w:hAnsi="Cambria"/>
                                  <w:b w:val="0"/>
                                  <w:sz w:val="22"/>
                                  <w:szCs w:val="22"/>
                                </w:rPr>
                              </w:pPr>
                              <w:r w:rsidRPr="00920779">
                                <w:rPr>
                                  <w:rFonts w:ascii="Cambria" w:hAnsi="Cambria"/>
                                  <w:b w:val="0"/>
                                  <w:sz w:val="22"/>
                                  <w:szCs w:val="22"/>
                                </w:rPr>
                                <w:t xml:space="preserve">TEZ CİLTLENEBİLİR ONAY BELGESİ  </w:t>
                              </w:r>
                            </w:p>
                            <w:p w:rsidR="00154D7B" w:rsidRPr="0003494F" w:rsidRDefault="00154D7B" w:rsidP="00154D7B">
                              <w:pPr>
                                <w:spacing w:after="0"/>
                                <w:jc w:val="center"/>
                                <w:rPr>
                                  <w:rFonts w:asciiTheme="majorHAnsi" w:hAnsiTheme="majorHAnsi" w:cs="Times New Roman"/>
                                  <w:b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" name="il_fi" descr="sdu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539" t="5043" r="7484" b="80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5304" cy="80708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Tuval 7" o:spid="_x0000_s1026" editas="canvas" style="width:481.9pt;height:70.85pt;mso-position-horizontal-relative:char;mso-position-vertical-relative:line" coordsize="61201,899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1201;height:8997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28" type="#_x0000_t202" style="position:absolute;left:8846;width:43351;height:8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" filled="f" stroked="f">
                  <v:textbox inset="0,0,0,0">
                    <w:txbxContent>
                      <w:p w:rsidR="00154D7B" w:rsidRDefault="00154D7B" w:rsidP="00154D7B">
                        <w:pPr>
                          <w:pStyle w:val="Balk1"/>
                          <w:rPr>
                            <w:rFonts w:asciiTheme="majorHAnsi" w:hAnsiTheme="majorHAnsi"/>
                            <w:b/>
                            <w:sz w:val="22"/>
                            <w:szCs w:val="22"/>
                          </w:rPr>
                        </w:pPr>
                        <w:r>
                          <w:rPr>
                            <w:rFonts w:asciiTheme="majorHAnsi" w:hAnsiTheme="majorHAnsi"/>
                            <w:b/>
                            <w:sz w:val="22"/>
                            <w:szCs w:val="22"/>
                          </w:rPr>
                          <w:t>T.C.</w:t>
                        </w:r>
                      </w:p>
                      <w:p w:rsidR="00154D7B" w:rsidRPr="0003494F" w:rsidRDefault="00154D7B" w:rsidP="00154D7B">
                        <w:pPr>
                          <w:pStyle w:val="Balk1"/>
                          <w:rPr>
                            <w:rFonts w:asciiTheme="majorHAnsi" w:hAnsiTheme="majorHAnsi"/>
                            <w:b/>
                            <w:sz w:val="22"/>
                            <w:szCs w:val="22"/>
                          </w:rPr>
                        </w:pPr>
                        <w:r w:rsidRPr="0003494F">
                          <w:rPr>
                            <w:rFonts w:asciiTheme="majorHAnsi" w:hAnsiTheme="majorHAnsi"/>
                            <w:b/>
                            <w:sz w:val="22"/>
                            <w:szCs w:val="22"/>
                          </w:rPr>
                          <w:t>SÜLEYMAN DEMİREL ÜNİVERSİTESİ</w:t>
                        </w:r>
                      </w:p>
                      <w:p w:rsidR="00154D7B" w:rsidRPr="0003494F" w:rsidRDefault="00F70E09" w:rsidP="00154D7B">
                        <w:pPr>
                          <w:spacing w:after="0"/>
                          <w:jc w:val="center"/>
                          <w:rPr>
                            <w:rFonts w:asciiTheme="majorHAnsi" w:hAnsiTheme="majorHAnsi" w:cs="Times New Roman"/>
                            <w:b/>
                          </w:rPr>
                        </w:pPr>
                        <w:r>
                          <w:rPr>
                            <w:rFonts w:asciiTheme="majorHAnsi" w:hAnsiTheme="majorHAnsi" w:cs="Times New Roman"/>
                            <w:b/>
                          </w:rPr>
                          <w:t>EĞİTİM</w:t>
                        </w:r>
                        <w:r w:rsidR="00154D7B" w:rsidRPr="0003494F">
                          <w:rPr>
                            <w:rFonts w:asciiTheme="majorHAnsi" w:hAnsiTheme="majorHAnsi" w:cs="Times New Roman"/>
                            <w:b/>
                          </w:rPr>
                          <w:t xml:space="preserve"> BİLİMLERİ ENSTİTÜSÜ</w:t>
                        </w:r>
                      </w:p>
                      <w:p w:rsidR="00920779" w:rsidRPr="00920779" w:rsidRDefault="00920779" w:rsidP="00920779">
                        <w:pPr>
                          <w:pStyle w:val="Balk5"/>
                          <w:rPr>
                            <w:rFonts w:ascii="Cambria" w:hAnsi="Cambria"/>
                            <w:b w:val="0"/>
                            <w:sz w:val="22"/>
                            <w:szCs w:val="22"/>
                          </w:rPr>
                        </w:pPr>
                        <w:r w:rsidRPr="00920779">
                          <w:rPr>
                            <w:rFonts w:ascii="Cambria" w:hAnsi="Cambria"/>
                            <w:b w:val="0"/>
                            <w:sz w:val="22"/>
                            <w:szCs w:val="22"/>
                          </w:rPr>
                          <w:t xml:space="preserve">TEZ CİLTLENEBİLİR ONAY BELGESİ  </w:t>
                        </w:r>
                      </w:p>
                      <w:p w:rsidR="00154D7B" w:rsidRPr="0003494F" w:rsidRDefault="00154D7B" w:rsidP="00154D7B">
                        <w:pPr>
                          <w:spacing w:after="0"/>
                          <w:jc w:val="center"/>
                          <w:rPr>
                            <w:rFonts w:asciiTheme="majorHAnsi" w:hAnsiTheme="majorHAnsi" w:cs="Times New Roman"/>
                            <w:b/>
                          </w:rPr>
                        </w:pPr>
                      </w:p>
                    </w:txbxContent>
                  </v:textbox>
                </v:shape>
                <v:shape id="il_fi" o:spid="_x0000_s1029" type="#_x0000_t75" alt="sdu_logo" style="position:absolute;width:7753;height:80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">
                  <v:imagedata r:id="rId10" o:title="sdu_logo" croptop="3305f" cropbottom="5300f" cropleft="4941f" cropright="4905f"/>
                </v:shape>
                <w10:anchorlock/>
              </v:group>
            </w:pict>
          </mc:Fallback>
        </mc:AlternateContent>
      </w:r>
    </w:p>
    <w:tbl>
      <w:tblPr>
        <w:tblStyle w:val="TabloKlavuzu"/>
        <w:tblW w:w="10935" w:type="dxa"/>
        <w:jc w:val="center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26"/>
        <w:gridCol w:w="7309"/>
      </w:tblGrid>
      <w:tr w:rsidR="00ED16D5" w:rsidRPr="00A8008D" w:rsidTr="00FE3AB6">
        <w:trPr>
          <w:trHeight w:val="567"/>
          <w:jc w:val="center"/>
        </w:trPr>
        <w:tc>
          <w:tcPr>
            <w:tcW w:w="10935" w:type="dxa"/>
            <w:gridSpan w:val="2"/>
            <w:shd w:val="clear" w:color="auto" w:fill="BFBFBF" w:themeFill="background1" w:themeFillShade="BF"/>
            <w:vAlign w:val="center"/>
          </w:tcPr>
          <w:p w:rsidR="00ED16D5" w:rsidRPr="00A8008D" w:rsidRDefault="00ED16D5" w:rsidP="00FE3AB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b/>
                <w:sz w:val="20"/>
                <w:szCs w:val="20"/>
              </w:rPr>
              <w:t>I</w:t>
            </w:r>
            <w:r w:rsidR="00211862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="Times New Roman"/>
                <w:b/>
                <w:sz w:val="20"/>
                <w:szCs w:val="20"/>
              </w:rPr>
              <w:t>-</w:t>
            </w:r>
            <w:r w:rsidR="00211862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="Times New Roman"/>
                <w:b/>
                <w:sz w:val="20"/>
                <w:szCs w:val="20"/>
              </w:rPr>
              <w:t>ÖĞRENCİ BİLGİLERİ / STUDENT INFORMATION</w:t>
            </w:r>
          </w:p>
        </w:tc>
      </w:tr>
      <w:tr w:rsidR="007F3F3C" w:rsidRPr="00A8008D" w:rsidTr="007326FB">
        <w:trPr>
          <w:trHeight w:val="340"/>
          <w:jc w:val="center"/>
        </w:trPr>
        <w:tc>
          <w:tcPr>
            <w:tcW w:w="3626" w:type="dxa"/>
            <w:vAlign w:val="center"/>
          </w:tcPr>
          <w:p w:rsidR="007F3F3C" w:rsidRPr="00A8008D" w:rsidRDefault="007F3F3C" w:rsidP="009076AA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b/>
                <w:sz w:val="20"/>
                <w:szCs w:val="20"/>
              </w:rPr>
              <w:t>Adı</w:t>
            </w:r>
            <w:r w:rsidRPr="00502F18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Soyad</w:t>
            </w:r>
            <w:r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ı / </w:t>
            </w:r>
            <w:r w:rsidRPr="0051790E">
              <w:rPr>
                <w:rFonts w:asciiTheme="majorHAnsi" w:hAnsiTheme="majorHAnsi" w:cs="Times New Roman"/>
                <w:b/>
                <w:sz w:val="20"/>
                <w:szCs w:val="20"/>
                <w:lang w:val="en-US"/>
              </w:rPr>
              <w:t>Name Surname</w:t>
            </w:r>
          </w:p>
        </w:tc>
        <w:tc>
          <w:tcPr>
            <w:tcW w:w="7309" w:type="dxa"/>
            <w:vAlign w:val="center"/>
          </w:tcPr>
          <w:p w:rsidR="007F3F3C" w:rsidRPr="00A8008D" w:rsidRDefault="007F3F3C" w:rsidP="00FE3AB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</w:tr>
      <w:tr w:rsidR="007F3F3C" w:rsidRPr="00502F18" w:rsidTr="007326FB">
        <w:trPr>
          <w:trHeight w:val="340"/>
          <w:jc w:val="center"/>
        </w:trPr>
        <w:tc>
          <w:tcPr>
            <w:tcW w:w="3626" w:type="dxa"/>
            <w:vAlign w:val="center"/>
          </w:tcPr>
          <w:p w:rsidR="007F3F3C" w:rsidRPr="00502F18" w:rsidRDefault="007F3F3C" w:rsidP="009076AA">
            <w:pPr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Öğrenci Numarası / </w:t>
            </w:r>
            <w:r w:rsidRPr="0051790E">
              <w:rPr>
                <w:rFonts w:asciiTheme="majorHAnsi" w:hAnsiTheme="majorHAnsi" w:cs="Times New Roman"/>
                <w:b/>
                <w:sz w:val="20"/>
                <w:szCs w:val="20"/>
                <w:lang w:val="en-US"/>
              </w:rPr>
              <w:t>Number</w:t>
            </w:r>
            <w:r>
              <w:rPr>
                <w:rFonts w:asciiTheme="majorHAnsi" w:hAnsiTheme="majorHAnsi" w:cs="Times New Roman"/>
                <w:b/>
                <w:sz w:val="20"/>
                <w:szCs w:val="20"/>
              </w:rPr>
              <w:tab/>
            </w:r>
          </w:p>
        </w:tc>
        <w:tc>
          <w:tcPr>
            <w:tcW w:w="7309" w:type="dxa"/>
            <w:vAlign w:val="center"/>
          </w:tcPr>
          <w:p w:rsidR="007F3F3C" w:rsidRPr="00502F18" w:rsidRDefault="007F3F3C" w:rsidP="00FE3AB6">
            <w:pPr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</w:tr>
      <w:tr w:rsidR="007F3F3C" w:rsidRPr="00A8008D" w:rsidTr="007326FB">
        <w:trPr>
          <w:trHeight w:val="340"/>
          <w:jc w:val="center"/>
        </w:trPr>
        <w:tc>
          <w:tcPr>
            <w:tcW w:w="3626" w:type="dxa"/>
            <w:vAlign w:val="center"/>
          </w:tcPr>
          <w:p w:rsidR="007F3F3C" w:rsidRPr="00502F18" w:rsidRDefault="007F3F3C" w:rsidP="009076AA">
            <w:pPr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b/>
                <w:sz w:val="20"/>
                <w:szCs w:val="20"/>
              </w:rPr>
              <w:t>Yazışma Adresi /</w:t>
            </w:r>
            <w:r w:rsidRPr="0051790E">
              <w:rPr>
                <w:rFonts w:asciiTheme="majorHAnsi" w:hAnsiTheme="majorHAnsi" w:cs="Times New Roman"/>
                <w:b/>
                <w:sz w:val="20"/>
                <w:szCs w:val="20"/>
                <w:lang w:val="en-US"/>
              </w:rPr>
              <w:t>Address</w:t>
            </w:r>
          </w:p>
        </w:tc>
        <w:tc>
          <w:tcPr>
            <w:tcW w:w="7309" w:type="dxa"/>
            <w:vAlign w:val="center"/>
          </w:tcPr>
          <w:p w:rsidR="007F3F3C" w:rsidRPr="00A8008D" w:rsidRDefault="007F3F3C" w:rsidP="00FE3AB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</w:tr>
      <w:tr w:rsidR="007F3F3C" w:rsidRPr="00A8008D" w:rsidTr="007326FB">
        <w:trPr>
          <w:trHeight w:val="340"/>
          <w:jc w:val="center"/>
        </w:trPr>
        <w:tc>
          <w:tcPr>
            <w:tcW w:w="3626" w:type="dxa"/>
            <w:vAlign w:val="center"/>
          </w:tcPr>
          <w:p w:rsidR="007F3F3C" w:rsidRPr="00502F18" w:rsidRDefault="007F3F3C" w:rsidP="009076AA">
            <w:pPr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Telefon Numarası / </w:t>
            </w:r>
            <w:r>
              <w:rPr>
                <w:rFonts w:asciiTheme="majorHAnsi" w:hAnsiTheme="majorHAnsi" w:cs="Times New Roman"/>
                <w:b/>
                <w:sz w:val="20"/>
                <w:szCs w:val="20"/>
                <w:lang w:val="en-US"/>
              </w:rPr>
              <w:t>Phone Number</w:t>
            </w:r>
          </w:p>
        </w:tc>
        <w:tc>
          <w:tcPr>
            <w:tcW w:w="7309" w:type="dxa"/>
            <w:vAlign w:val="center"/>
          </w:tcPr>
          <w:p w:rsidR="007F3F3C" w:rsidRPr="00A8008D" w:rsidRDefault="007F3F3C" w:rsidP="00FE3AB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</w:tr>
      <w:tr w:rsidR="007F3F3C" w:rsidRPr="00A8008D" w:rsidTr="007326FB">
        <w:trPr>
          <w:trHeight w:val="340"/>
          <w:jc w:val="center"/>
        </w:trPr>
        <w:tc>
          <w:tcPr>
            <w:tcW w:w="3626" w:type="dxa"/>
            <w:vAlign w:val="center"/>
          </w:tcPr>
          <w:p w:rsidR="007F3F3C" w:rsidRPr="00A8008D" w:rsidRDefault="007F3F3C" w:rsidP="009076AA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502F18">
              <w:rPr>
                <w:rFonts w:asciiTheme="majorHAnsi" w:hAnsiTheme="majorHAnsi" w:cs="Times New Roman"/>
                <w:b/>
                <w:sz w:val="20"/>
                <w:szCs w:val="20"/>
              </w:rPr>
              <w:t>Anabilim Dalı</w:t>
            </w:r>
            <w:r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/ </w:t>
            </w:r>
            <w:r w:rsidRPr="0051790E">
              <w:rPr>
                <w:rFonts w:asciiTheme="majorHAnsi" w:hAnsiTheme="majorHAnsi" w:cs="Times New Roman"/>
                <w:b/>
                <w:sz w:val="20"/>
                <w:szCs w:val="20"/>
                <w:lang w:val="en-US"/>
              </w:rPr>
              <w:t>Department</w:t>
            </w:r>
          </w:p>
        </w:tc>
        <w:tc>
          <w:tcPr>
            <w:tcW w:w="7309" w:type="dxa"/>
            <w:vAlign w:val="center"/>
          </w:tcPr>
          <w:p w:rsidR="007F3F3C" w:rsidRPr="00A8008D" w:rsidRDefault="007F3F3C" w:rsidP="00FE3AB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</w:tr>
      <w:tr w:rsidR="007F3F3C" w:rsidRPr="00A8008D" w:rsidTr="00920779">
        <w:trPr>
          <w:trHeight w:val="454"/>
          <w:jc w:val="center"/>
        </w:trPr>
        <w:tc>
          <w:tcPr>
            <w:tcW w:w="3626" w:type="dxa"/>
            <w:vAlign w:val="center"/>
          </w:tcPr>
          <w:p w:rsidR="007F3F3C" w:rsidRPr="00502F18" w:rsidRDefault="007F3F3C" w:rsidP="009076AA">
            <w:pPr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b/>
                <w:sz w:val="20"/>
                <w:szCs w:val="20"/>
              </w:rPr>
              <w:t>Program Dili / Language of Program</w:t>
            </w:r>
          </w:p>
        </w:tc>
        <w:tc>
          <w:tcPr>
            <w:tcW w:w="7309" w:type="dxa"/>
            <w:vAlign w:val="center"/>
          </w:tcPr>
          <w:p w:rsidR="007F3F3C" w:rsidRPr="00A8008D" w:rsidRDefault="00F76072" w:rsidP="00FE3AB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bookmarkStart w:id="0" w:name="Check2"/>
            <w:r w:rsidR="007F3F3C">
              <w:rPr>
                <w:rFonts w:asciiTheme="majorHAnsi" w:hAnsiTheme="majorHAnsi" w:cs="Times New Roman"/>
                <w:b/>
                <w:sz w:val="20"/>
                <w:szCs w:val="20"/>
              </w:rPr>
              <w:instrText xml:space="preserve"> FORMCHECKBOX </w:instrText>
            </w:r>
            <w:r w:rsidR="00267ED6">
              <w:rPr>
                <w:rFonts w:asciiTheme="majorHAnsi" w:hAnsiTheme="majorHAnsi" w:cs="Times New Roman"/>
                <w:b/>
                <w:sz w:val="20"/>
                <w:szCs w:val="20"/>
              </w:rPr>
            </w:r>
            <w:r w:rsidR="00267ED6">
              <w:rPr>
                <w:rFonts w:asciiTheme="majorHAnsi" w:hAnsiTheme="majorHAnsi" w:cs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="Times New Roman"/>
                <w:b/>
                <w:sz w:val="20"/>
                <w:szCs w:val="20"/>
              </w:rPr>
              <w:fldChar w:fldCharType="end"/>
            </w:r>
            <w:bookmarkEnd w:id="0"/>
            <w:r w:rsidR="007F3F3C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r w:rsidR="007F3F3C" w:rsidRPr="00C277F4">
              <w:rPr>
                <w:rFonts w:asciiTheme="majorHAnsi" w:hAnsiTheme="majorHAnsi" w:cs="Times New Roman"/>
                <w:sz w:val="20"/>
                <w:szCs w:val="20"/>
              </w:rPr>
              <w:t xml:space="preserve">Türkçe / </w:t>
            </w:r>
            <w:r w:rsidR="007F3F3C" w:rsidRPr="0051790E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Turkish</w:t>
            </w:r>
            <w:r w:rsidR="007F3F3C" w:rsidRPr="007E2C6F">
              <w:rPr>
                <w:rFonts w:asciiTheme="majorHAnsi" w:hAnsiTheme="majorHAnsi" w:cs="Times New Roman"/>
                <w:sz w:val="20"/>
                <w:szCs w:val="20"/>
              </w:rPr>
              <w:t xml:space="preserve"> </w:t>
            </w:r>
            <w:r w:rsidR="007F3F3C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           </w:t>
            </w:r>
            <w:r w:rsidRPr="00A07BE2">
              <w:rPr>
                <w:rFonts w:asciiTheme="majorHAnsi" w:hAnsiTheme="majorHAnsi" w:cs="Times New Roman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7F3F3C" w:rsidRPr="00A07BE2">
              <w:rPr>
                <w:rFonts w:asciiTheme="majorHAnsi" w:hAnsiTheme="majorHAnsi" w:cs="Times New Roman"/>
                <w:b/>
                <w:sz w:val="20"/>
                <w:szCs w:val="20"/>
              </w:rPr>
              <w:instrText xml:space="preserve"> FORMCHECKBOX </w:instrText>
            </w:r>
            <w:r w:rsidR="00267ED6">
              <w:rPr>
                <w:rFonts w:asciiTheme="majorHAnsi" w:hAnsiTheme="majorHAnsi" w:cs="Times New Roman"/>
                <w:b/>
                <w:sz w:val="20"/>
                <w:szCs w:val="20"/>
              </w:rPr>
            </w:r>
            <w:r w:rsidR="00267ED6">
              <w:rPr>
                <w:rFonts w:asciiTheme="majorHAnsi" w:hAnsiTheme="majorHAnsi" w:cs="Times New Roman"/>
                <w:b/>
                <w:sz w:val="20"/>
                <w:szCs w:val="20"/>
              </w:rPr>
              <w:fldChar w:fldCharType="separate"/>
            </w:r>
            <w:r w:rsidRPr="00A07BE2">
              <w:rPr>
                <w:rFonts w:asciiTheme="majorHAnsi" w:hAnsiTheme="majorHAnsi" w:cs="Times New Roman"/>
                <w:b/>
                <w:sz w:val="20"/>
                <w:szCs w:val="20"/>
              </w:rPr>
              <w:fldChar w:fldCharType="end"/>
            </w:r>
            <w:r w:rsidR="007F3F3C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r w:rsidR="007F3F3C">
              <w:rPr>
                <w:rFonts w:asciiTheme="majorHAnsi" w:hAnsiTheme="majorHAnsi" w:cs="Times New Roman"/>
                <w:sz w:val="20"/>
                <w:szCs w:val="20"/>
              </w:rPr>
              <w:t xml:space="preserve">İngilizce </w:t>
            </w:r>
            <w:r w:rsidR="007F3F3C" w:rsidRPr="0051790E">
              <w:rPr>
                <w:rFonts w:asciiTheme="majorHAnsi" w:hAnsiTheme="majorHAnsi" w:cs="Times New Roman"/>
                <w:sz w:val="20"/>
                <w:szCs w:val="20"/>
                <w:lang w:val="en-US"/>
              </w:rPr>
              <w:t>/ English</w:t>
            </w:r>
          </w:p>
        </w:tc>
      </w:tr>
      <w:tr w:rsidR="007F3F3C" w:rsidRPr="00A8008D" w:rsidTr="00920779">
        <w:trPr>
          <w:trHeight w:val="454"/>
          <w:jc w:val="center"/>
        </w:trPr>
        <w:tc>
          <w:tcPr>
            <w:tcW w:w="3626" w:type="dxa"/>
            <w:vAlign w:val="center"/>
          </w:tcPr>
          <w:p w:rsidR="007F3F3C" w:rsidRPr="00A8008D" w:rsidRDefault="007F3F3C" w:rsidP="009076AA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 w:rsidRPr="00502F18">
              <w:rPr>
                <w:rFonts w:asciiTheme="majorHAnsi" w:hAnsiTheme="majorHAnsi" w:cs="Times New Roman"/>
                <w:b/>
                <w:sz w:val="20"/>
                <w:szCs w:val="20"/>
              </w:rPr>
              <w:t>Tez Danışmanı</w:t>
            </w:r>
            <w:r>
              <w:rPr>
                <w:rFonts w:asciiTheme="majorHAnsi" w:hAnsiTheme="majorHAnsi" w:cs="Times New Roman"/>
                <w:b/>
                <w:sz w:val="20"/>
                <w:szCs w:val="20"/>
              </w:rPr>
              <w:tab/>
              <w:t xml:space="preserve">/ </w:t>
            </w:r>
            <w:proofErr w:type="spellStart"/>
            <w:r>
              <w:rPr>
                <w:rFonts w:asciiTheme="majorHAnsi" w:hAnsiTheme="majorHAnsi" w:cs="Times New Roman"/>
                <w:b/>
                <w:sz w:val="20"/>
                <w:szCs w:val="20"/>
              </w:rPr>
              <w:t>Supervisor</w:t>
            </w:r>
            <w:proofErr w:type="spellEnd"/>
            <w:r>
              <w:rPr>
                <w:rFonts w:asciiTheme="majorHAnsi" w:hAnsiTheme="majorHAnsi" w:cs="Times New Roman"/>
                <w:b/>
                <w:sz w:val="20"/>
                <w:szCs w:val="20"/>
              </w:rPr>
              <w:tab/>
              <w:t xml:space="preserve"> </w:t>
            </w:r>
          </w:p>
        </w:tc>
        <w:tc>
          <w:tcPr>
            <w:tcW w:w="7309" w:type="dxa"/>
            <w:vAlign w:val="center"/>
          </w:tcPr>
          <w:p w:rsidR="007F3F3C" w:rsidRPr="00A8008D" w:rsidRDefault="007F3F3C" w:rsidP="00FE3AB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</w:tr>
      <w:tr w:rsidR="00ED16D5" w:rsidRPr="00A8008D" w:rsidTr="00FE3AB6">
        <w:trPr>
          <w:trHeight w:val="567"/>
          <w:jc w:val="center"/>
        </w:trPr>
        <w:tc>
          <w:tcPr>
            <w:tcW w:w="10935" w:type="dxa"/>
            <w:gridSpan w:val="2"/>
            <w:shd w:val="clear" w:color="auto" w:fill="BFBFBF" w:themeFill="background1" w:themeFillShade="BF"/>
            <w:vAlign w:val="center"/>
          </w:tcPr>
          <w:p w:rsidR="00ED16D5" w:rsidRPr="00A8008D" w:rsidRDefault="00ED16D5" w:rsidP="00FE3AB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b/>
                <w:sz w:val="20"/>
                <w:szCs w:val="20"/>
              </w:rPr>
              <w:t>II</w:t>
            </w:r>
            <w:r w:rsidR="00211862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="Times New Roman"/>
                <w:b/>
                <w:sz w:val="20"/>
                <w:szCs w:val="20"/>
              </w:rPr>
              <w:t>-</w:t>
            </w:r>
            <w:r w:rsidR="00211862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TEZ BİLGİLERİ / </w:t>
            </w:r>
            <w:r w:rsidR="007F3F3C">
              <w:rPr>
                <w:rFonts w:asciiTheme="majorHAnsi" w:hAnsiTheme="majorHAnsi" w:cs="Times New Roman"/>
                <w:b/>
                <w:sz w:val="20"/>
                <w:szCs w:val="20"/>
              </w:rPr>
              <w:t>THESIS INFORMATION</w:t>
            </w:r>
          </w:p>
        </w:tc>
      </w:tr>
      <w:tr w:rsidR="00ED16D5" w:rsidRPr="00A8008D" w:rsidTr="007326FB">
        <w:trPr>
          <w:trHeight w:val="454"/>
          <w:jc w:val="center"/>
        </w:trPr>
        <w:tc>
          <w:tcPr>
            <w:tcW w:w="10935" w:type="dxa"/>
            <w:gridSpan w:val="2"/>
            <w:vAlign w:val="center"/>
          </w:tcPr>
          <w:p w:rsidR="00ED16D5" w:rsidRPr="00A8008D" w:rsidRDefault="00ED16D5" w:rsidP="00FE3AB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Türkçe </w:t>
            </w:r>
            <w:r w:rsidRPr="00C277F4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Tez </w:t>
            </w:r>
            <w:r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aşlığı / </w:t>
            </w:r>
            <w:r w:rsidR="007F3F3C" w:rsidRPr="0051790E">
              <w:rPr>
                <w:rFonts w:asciiTheme="majorHAnsi" w:hAnsiTheme="majorHAnsi" w:cs="Times New Roman"/>
                <w:b/>
                <w:sz w:val="20"/>
                <w:szCs w:val="20"/>
                <w:lang w:val="en-US"/>
              </w:rPr>
              <w:t>Title of Thesis in Turkish</w:t>
            </w:r>
          </w:p>
        </w:tc>
      </w:tr>
      <w:tr w:rsidR="00ED16D5" w:rsidRPr="00A8008D" w:rsidTr="007326FB">
        <w:trPr>
          <w:trHeight w:val="454"/>
          <w:jc w:val="center"/>
        </w:trPr>
        <w:tc>
          <w:tcPr>
            <w:tcW w:w="10935" w:type="dxa"/>
            <w:gridSpan w:val="2"/>
            <w:vAlign w:val="center"/>
          </w:tcPr>
          <w:p w:rsidR="00ED16D5" w:rsidRDefault="00ED16D5" w:rsidP="00FE3AB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:rsidR="00ED16D5" w:rsidRPr="00A8008D" w:rsidRDefault="00ED16D5" w:rsidP="00FE3AB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</w:tr>
      <w:tr w:rsidR="00ED16D5" w:rsidRPr="00502F18" w:rsidTr="007326FB">
        <w:trPr>
          <w:trHeight w:val="454"/>
          <w:jc w:val="center"/>
        </w:trPr>
        <w:tc>
          <w:tcPr>
            <w:tcW w:w="10935" w:type="dxa"/>
            <w:gridSpan w:val="2"/>
            <w:vAlign w:val="center"/>
          </w:tcPr>
          <w:p w:rsidR="00ED16D5" w:rsidRPr="00502F18" w:rsidRDefault="005D552A" w:rsidP="00BF02A6">
            <w:pPr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İngilizce </w:t>
            </w:r>
            <w:r w:rsidRPr="00C277F4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Tez </w:t>
            </w:r>
            <w:r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Başlığı </w:t>
            </w:r>
            <w:r w:rsidRPr="0051790E">
              <w:rPr>
                <w:rFonts w:asciiTheme="majorHAnsi" w:hAnsiTheme="majorHAnsi" w:cs="Times New Roman"/>
                <w:b/>
                <w:sz w:val="20"/>
                <w:szCs w:val="20"/>
                <w:lang w:val="en-US"/>
              </w:rPr>
              <w:t>/ Title of Thesis in English</w:t>
            </w:r>
          </w:p>
        </w:tc>
      </w:tr>
      <w:tr w:rsidR="00BF02A6" w:rsidRPr="00502F18" w:rsidTr="007326FB">
        <w:trPr>
          <w:trHeight w:val="454"/>
          <w:jc w:val="center"/>
        </w:trPr>
        <w:tc>
          <w:tcPr>
            <w:tcW w:w="10935" w:type="dxa"/>
            <w:gridSpan w:val="2"/>
            <w:vAlign w:val="center"/>
          </w:tcPr>
          <w:p w:rsidR="00BF02A6" w:rsidRDefault="00BF02A6" w:rsidP="00FE3AB6">
            <w:pPr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  <w:p w:rsidR="00BF02A6" w:rsidRDefault="00BF02A6" w:rsidP="00FE3AB6">
            <w:pPr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  <w:p w:rsidR="00BF02A6" w:rsidRDefault="00BF02A6" w:rsidP="00FE3AB6">
            <w:pPr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</w:tc>
      </w:tr>
      <w:tr w:rsidR="00733692" w:rsidRPr="00A8008D" w:rsidTr="0020300F">
        <w:trPr>
          <w:trHeight w:val="567"/>
          <w:jc w:val="center"/>
        </w:trPr>
        <w:tc>
          <w:tcPr>
            <w:tcW w:w="10935" w:type="dxa"/>
            <w:gridSpan w:val="2"/>
          </w:tcPr>
          <w:tbl>
            <w:tblPr>
              <w:tblStyle w:val="TabloKlavuzu"/>
              <w:tblW w:w="10808" w:type="dxa"/>
              <w:jc w:val="center"/>
              <w:tblLayout w:type="fixed"/>
              <w:tblCellMar>
                <w:left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3429"/>
              <w:gridCol w:w="4830"/>
              <w:gridCol w:w="1257"/>
              <w:gridCol w:w="1292"/>
            </w:tblGrid>
            <w:tr w:rsidR="00733692" w:rsidRPr="00C4246F" w:rsidTr="00733692">
              <w:trPr>
                <w:trHeight w:val="567"/>
                <w:jc w:val="center"/>
              </w:trPr>
              <w:tc>
                <w:tcPr>
                  <w:tcW w:w="3429" w:type="dxa"/>
                  <w:vMerge w:val="restart"/>
                  <w:vAlign w:val="center"/>
                </w:tcPr>
                <w:p w:rsidR="00733692" w:rsidRPr="00C4246F" w:rsidRDefault="00733692" w:rsidP="00733692">
                  <w:pPr>
                    <w:ind w:firstLine="9"/>
                    <w:jc w:val="center"/>
                    <w:rPr>
                      <w:rFonts w:asciiTheme="majorHAnsi" w:hAnsiTheme="majorHAnsi" w:cs="Times New Roman"/>
                      <w:sz w:val="20"/>
                      <w:szCs w:val="20"/>
                    </w:rPr>
                  </w:pPr>
                  <w:r w:rsidRPr="00C4246F"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  <w:t>İNCELENEN</w:t>
                  </w:r>
                </w:p>
              </w:tc>
              <w:tc>
                <w:tcPr>
                  <w:tcW w:w="4830" w:type="dxa"/>
                  <w:vMerge w:val="restart"/>
                  <w:tcBorders>
                    <w:right w:val="double" w:sz="4" w:space="0" w:color="auto"/>
                  </w:tcBorders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  <w:b/>
                      <w:sz w:val="18"/>
                      <w:szCs w:val="18"/>
                    </w:rPr>
                    <w:t>AYRINTILAR</w:t>
                  </w:r>
                </w:p>
              </w:tc>
              <w:tc>
                <w:tcPr>
                  <w:tcW w:w="2549" w:type="dxa"/>
                  <w:gridSpan w:val="2"/>
                  <w:tcBorders>
                    <w:left w:val="double" w:sz="4" w:space="0" w:color="auto"/>
                    <w:righ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b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Enstitü</w:t>
                  </w:r>
                  <w:r w:rsidRPr="00FC47F9">
                    <w:rPr>
                      <w:rFonts w:ascii="Times New Roman" w:hAnsi="Times New Roman" w:cs="Times New Roman"/>
                      <w:b/>
                    </w:rPr>
                    <w:t xml:space="preserve"> Mezuniyet Komisyonunda görevli öğretim eleman</w:t>
                  </w:r>
                  <w:r>
                    <w:rPr>
                      <w:rFonts w:ascii="Times New Roman" w:hAnsi="Times New Roman" w:cs="Times New Roman"/>
                      <w:b/>
                    </w:rPr>
                    <w:t>ı</w:t>
                  </w:r>
                </w:p>
              </w:tc>
            </w:tr>
            <w:tr w:rsidR="00733692" w:rsidRPr="00C4246F" w:rsidTr="00733692">
              <w:trPr>
                <w:trHeight w:val="567"/>
                <w:jc w:val="center"/>
              </w:trPr>
              <w:tc>
                <w:tcPr>
                  <w:tcW w:w="3429" w:type="dxa"/>
                  <w:vMerge/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830" w:type="dxa"/>
                  <w:vMerge/>
                  <w:tcBorders>
                    <w:right w:val="double" w:sz="4" w:space="0" w:color="auto"/>
                  </w:tcBorders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1257" w:type="dxa"/>
                  <w:tcBorders>
                    <w:lef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b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  <w:b/>
                      <w:sz w:val="18"/>
                      <w:szCs w:val="18"/>
                    </w:rPr>
                    <w:t>Uygun</w:t>
                  </w:r>
                </w:p>
              </w:tc>
              <w:tc>
                <w:tcPr>
                  <w:tcW w:w="1292" w:type="dxa"/>
                  <w:tcBorders>
                    <w:righ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b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  <w:b/>
                      <w:sz w:val="18"/>
                      <w:szCs w:val="18"/>
                    </w:rPr>
                    <w:t>Uygun Değil</w:t>
                  </w:r>
                </w:p>
              </w:tc>
            </w:tr>
            <w:tr w:rsidR="00733692" w:rsidRPr="00C4246F" w:rsidTr="00733692">
              <w:trPr>
                <w:trHeight w:val="567"/>
                <w:jc w:val="center"/>
              </w:trPr>
              <w:tc>
                <w:tcPr>
                  <w:tcW w:w="3429" w:type="dxa"/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</w:pPr>
                  <w:r w:rsidRPr="00C4246F"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  <w:t>1. İç Kapak</w:t>
                  </w:r>
                </w:p>
              </w:tc>
              <w:tc>
                <w:tcPr>
                  <w:tcW w:w="4830" w:type="dxa"/>
                  <w:tcBorders>
                    <w:right w:val="double" w:sz="4" w:space="0" w:color="auto"/>
                  </w:tcBorders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>Karakter boyutu ve açıklamalar arası mesafe uygun mu?</w:t>
                  </w:r>
                </w:p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>Tez ismi büyük harflerle yazılmış mı? Tez Yazım Şablonuna uygun mu?</w:t>
                  </w:r>
                </w:p>
              </w:tc>
              <w:tc>
                <w:tcPr>
                  <w:tcW w:w="1257" w:type="dxa"/>
                  <w:tcBorders>
                    <w:lef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  <w:tc>
                <w:tcPr>
                  <w:tcW w:w="1292" w:type="dxa"/>
                  <w:tcBorders>
                    <w:righ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</w:tr>
            <w:tr w:rsidR="00733692" w:rsidRPr="00C4246F" w:rsidTr="00733692">
              <w:trPr>
                <w:trHeight w:val="567"/>
                <w:jc w:val="center"/>
              </w:trPr>
              <w:tc>
                <w:tcPr>
                  <w:tcW w:w="3429" w:type="dxa"/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</w:pPr>
                  <w:r w:rsidRPr="00C4246F"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  <w:t xml:space="preserve">2. </w:t>
                  </w:r>
                  <w:proofErr w:type="spellStart"/>
                  <w:r w:rsidRPr="00C4246F"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  <w:t>Copyright</w:t>
                  </w:r>
                  <w:proofErr w:type="spellEnd"/>
                  <w:r w:rsidRPr="00C4246F"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  <w:t xml:space="preserve"> sayfası</w:t>
                  </w:r>
                </w:p>
              </w:tc>
              <w:tc>
                <w:tcPr>
                  <w:tcW w:w="4830" w:type="dxa"/>
                  <w:tcBorders>
                    <w:right w:val="double" w:sz="4" w:space="0" w:color="auto"/>
                  </w:tcBorders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 xml:space="preserve">Tez Yazım </w:t>
                  </w:r>
                  <w:proofErr w:type="spellStart"/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>Şablonu’na</w:t>
                  </w:r>
                  <w:proofErr w:type="spellEnd"/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 xml:space="preserve"> uygun mu?</w:t>
                  </w:r>
                </w:p>
              </w:tc>
              <w:tc>
                <w:tcPr>
                  <w:tcW w:w="1257" w:type="dxa"/>
                  <w:tcBorders>
                    <w:lef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  <w:tc>
                <w:tcPr>
                  <w:tcW w:w="1292" w:type="dxa"/>
                  <w:tcBorders>
                    <w:righ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</w:tr>
            <w:tr w:rsidR="00733692" w:rsidRPr="00C4246F" w:rsidTr="00733692">
              <w:trPr>
                <w:trHeight w:val="567"/>
                <w:jc w:val="center"/>
              </w:trPr>
              <w:tc>
                <w:tcPr>
                  <w:tcW w:w="3429" w:type="dxa"/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</w:pPr>
                  <w:r w:rsidRPr="00C4246F"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  <w:t>3. Tez Onay Sayfası</w:t>
                  </w:r>
                </w:p>
              </w:tc>
              <w:tc>
                <w:tcPr>
                  <w:tcW w:w="4830" w:type="dxa"/>
                  <w:tcBorders>
                    <w:right w:val="double" w:sz="4" w:space="0" w:color="auto"/>
                  </w:tcBorders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 xml:space="preserve">Tez Yazım </w:t>
                  </w:r>
                  <w:proofErr w:type="spellStart"/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>Şablonu’na</w:t>
                  </w:r>
                  <w:proofErr w:type="spellEnd"/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 xml:space="preserve"> uygun mu?</w:t>
                  </w:r>
                </w:p>
              </w:tc>
              <w:tc>
                <w:tcPr>
                  <w:tcW w:w="1257" w:type="dxa"/>
                  <w:tcBorders>
                    <w:lef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  <w:tc>
                <w:tcPr>
                  <w:tcW w:w="1292" w:type="dxa"/>
                  <w:tcBorders>
                    <w:righ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</w:tr>
            <w:tr w:rsidR="00733692" w:rsidRPr="00C4246F" w:rsidTr="00733692">
              <w:trPr>
                <w:trHeight w:val="567"/>
                <w:jc w:val="center"/>
              </w:trPr>
              <w:tc>
                <w:tcPr>
                  <w:tcW w:w="3429" w:type="dxa"/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</w:pPr>
                  <w:r w:rsidRPr="00C4246F"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  <w:t xml:space="preserve">4. </w:t>
                  </w:r>
                  <w:proofErr w:type="spellStart"/>
                  <w:r w:rsidRPr="00C4246F"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  <w:t>Taahütname</w:t>
                  </w:r>
                  <w:proofErr w:type="spellEnd"/>
                  <w:r w:rsidRPr="00C4246F"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  <w:t xml:space="preserve"> sayfası</w:t>
                  </w:r>
                </w:p>
              </w:tc>
              <w:tc>
                <w:tcPr>
                  <w:tcW w:w="4830" w:type="dxa"/>
                  <w:tcBorders>
                    <w:right w:val="double" w:sz="4" w:space="0" w:color="auto"/>
                  </w:tcBorders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 xml:space="preserve">Tez Yazım </w:t>
                  </w:r>
                  <w:proofErr w:type="spellStart"/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>Şablonu’na</w:t>
                  </w:r>
                  <w:proofErr w:type="spellEnd"/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 xml:space="preserve"> uygun mu?</w:t>
                  </w:r>
                </w:p>
              </w:tc>
              <w:tc>
                <w:tcPr>
                  <w:tcW w:w="1257" w:type="dxa"/>
                  <w:tcBorders>
                    <w:lef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  <w:tc>
                <w:tcPr>
                  <w:tcW w:w="1292" w:type="dxa"/>
                  <w:tcBorders>
                    <w:righ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</w:tr>
            <w:tr w:rsidR="00733692" w:rsidRPr="00C4246F" w:rsidTr="00733692">
              <w:trPr>
                <w:trHeight w:val="567"/>
                <w:jc w:val="center"/>
              </w:trPr>
              <w:tc>
                <w:tcPr>
                  <w:tcW w:w="3429" w:type="dxa"/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</w:pPr>
                  <w:r w:rsidRPr="00C4246F"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  <w:t>5. İçindekiler</w:t>
                  </w:r>
                </w:p>
              </w:tc>
              <w:tc>
                <w:tcPr>
                  <w:tcW w:w="4830" w:type="dxa"/>
                  <w:tcBorders>
                    <w:right w:val="double" w:sz="4" w:space="0" w:color="auto"/>
                  </w:tcBorders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>Bölümleme, alt bölümleme ve numaralandırılması uygun mu? Sayfa numaraları uygun mu?</w:t>
                  </w:r>
                </w:p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>1. DERECE BAŞLIKLAR TÜMÜ BÜYÜK HARF</w:t>
                  </w:r>
                </w:p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>2. Derece Başlıklar İlk Harfler Büyük Harf</w:t>
                  </w:r>
                </w:p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>3. Derece ve sonraki başlıklar sadece ilk harf büyük</w:t>
                  </w:r>
                </w:p>
              </w:tc>
              <w:tc>
                <w:tcPr>
                  <w:tcW w:w="1257" w:type="dxa"/>
                  <w:tcBorders>
                    <w:lef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  <w:tc>
                <w:tcPr>
                  <w:tcW w:w="1292" w:type="dxa"/>
                  <w:tcBorders>
                    <w:righ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</w:tr>
            <w:tr w:rsidR="00733692" w:rsidRPr="00C4246F" w:rsidTr="00733692">
              <w:trPr>
                <w:trHeight w:val="567"/>
                <w:jc w:val="center"/>
              </w:trPr>
              <w:tc>
                <w:tcPr>
                  <w:tcW w:w="3429" w:type="dxa"/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</w:pPr>
                  <w:r w:rsidRPr="00C4246F"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  <w:t>6. Özet</w:t>
                  </w:r>
                </w:p>
              </w:tc>
              <w:tc>
                <w:tcPr>
                  <w:tcW w:w="4830" w:type="dxa"/>
                  <w:tcBorders>
                    <w:right w:val="double" w:sz="4" w:space="0" w:color="auto"/>
                  </w:tcBorders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>Anahtar kelimeler, yıl ve sayfa sayısı tamam mı? (Sayfa sayısı olarak sadece rakamlı olanlar yazılacaktır)</w:t>
                  </w:r>
                </w:p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 xml:space="preserve">Tez ismi BÜYÜK </w:t>
                  </w:r>
                  <w:proofErr w:type="spellStart"/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>HARF’le</w:t>
                  </w:r>
                  <w:proofErr w:type="spellEnd"/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 xml:space="preserve"> yazılmış mı?</w:t>
                  </w:r>
                </w:p>
              </w:tc>
              <w:tc>
                <w:tcPr>
                  <w:tcW w:w="1257" w:type="dxa"/>
                  <w:tcBorders>
                    <w:lef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  <w:tc>
                <w:tcPr>
                  <w:tcW w:w="1292" w:type="dxa"/>
                  <w:tcBorders>
                    <w:righ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</w:tr>
            <w:tr w:rsidR="00733692" w:rsidRPr="00C4246F" w:rsidTr="00733692">
              <w:trPr>
                <w:trHeight w:val="567"/>
                <w:jc w:val="center"/>
              </w:trPr>
              <w:tc>
                <w:tcPr>
                  <w:tcW w:w="3429" w:type="dxa"/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</w:pPr>
                  <w:r w:rsidRPr="00C4246F"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  <w:t xml:space="preserve">7. </w:t>
                  </w:r>
                  <w:proofErr w:type="spellStart"/>
                  <w:r w:rsidRPr="00C4246F"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  <w:t>Abstract</w:t>
                  </w:r>
                  <w:proofErr w:type="spellEnd"/>
                </w:p>
              </w:tc>
              <w:tc>
                <w:tcPr>
                  <w:tcW w:w="4830" w:type="dxa"/>
                  <w:tcBorders>
                    <w:right w:val="double" w:sz="4" w:space="0" w:color="auto"/>
                  </w:tcBorders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 xml:space="preserve">Danışman </w:t>
                  </w:r>
                  <w:proofErr w:type="spellStart"/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>ünvanı</w:t>
                  </w:r>
                  <w:proofErr w:type="spellEnd"/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 xml:space="preserve"> doğru yazılmış mı?</w:t>
                  </w:r>
                </w:p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 xml:space="preserve">Anahtar kelimeler, yıl ve sayfa sayısı tamam mı? </w:t>
                  </w:r>
                </w:p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>İngilizce yazılışlar uygun mu? (BÜYÜK İ HARFİ VAR MI?)</w:t>
                  </w:r>
                </w:p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 xml:space="preserve">İngilizce enstitü ve bölüm ismi doğru yazılmış mı? </w:t>
                  </w:r>
                </w:p>
              </w:tc>
              <w:tc>
                <w:tcPr>
                  <w:tcW w:w="1257" w:type="dxa"/>
                  <w:tcBorders>
                    <w:lef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  <w:tc>
                <w:tcPr>
                  <w:tcW w:w="1292" w:type="dxa"/>
                  <w:tcBorders>
                    <w:righ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</w:tr>
            <w:tr w:rsidR="00733692" w:rsidRPr="00C4246F" w:rsidTr="00733692">
              <w:trPr>
                <w:trHeight w:val="567"/>
                <w:jc w:val="center"/>
              </w:trPr>
              <w:tc>
                <w:tcPr>
                  <w:tcW w:w="3429" w:type="dxa"/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</w:pPr>
                  <w:r w:rsidRPr="00C4246F"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  <w:t>8. Teşekkür</w:t>
                  </w:r>
                </w:p>
              </w:tc>
              <w:tc>
                <w:tcPr>
                  <w:tcW w:w="4830" w:type="dxa"/>
                  <w:tcBorders>
                    <w:right w:val="double" w:sz="4" w:space="0" w:color="auto"/>
                  </w:tcBorders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>Tez proje kapsamında gerçekleştirilmiş ise, projenin adı ve numarası verilerek ilgili kuruluşun adı belirtilmiş mi?</w:t>
                  </w:r>
                </w:p>
              </w:tc>
              <w:tc>
                <w:tcPr>
                  <w:tcW w:w="1257" w:type="dxa"/>
                  <w:tcBorders>
                    <w:lef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  <w:tc>
                <w:tcPr>
                  <w:tcW w:w="1292" w:type="dxa"/>
                  <w:tcBorders>
                    <w:righ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</w:tr>
            <w:tr w:rsidR="00733692" w:rsidRPr="00C4246F" w:rsidTr="00733692">
              <w:trPr>
                <w:trHeight w:val="567"/>
                <w:jc w:val="center"/>
              </w:trPr>
              <w:tc>
                <w:tcPr>
                  <w:tcW w:w="3429" w:type="dxa"/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</w:pPr>
                  <w:r w:rsidRPr="00C4246F"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  <w:t>9. Tablolar Dizini ve Şekiller Dizini</w:t>
                  </w:r>
                </w:p>
              </w:tc>
              <w:tc>
                <w:tcPr>
                  <w:tcW w:w="4830" w:type="dxa"/>
                  <w:tcBorders>
                    <w:right w:val="double" w:sz="4" w:space="0" w:color="auto"/>
                  </w:tcBorders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>Şekiller ve çizelgelerin numaralandırılması uygun mu?</w:t>
                  </w:r>
                </w:p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 xml:space="preserve">Şekiller ve çizelgeler dizinlerinde kaynak gösterilmez… </w:t>
                  </w:r>
                </w:p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>Şekil ve tablolar belirtilen sayfalarda mı?</w:t>
                  </w:r>
                </w:p>
              </w:tc>
              <w:tc>
                <w:tcPr>
                  <w:tcW w:w="1257" w:type="dxa"/>
                  <w:tcBorders>
                    <w:lef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  <w:tc>
                <w:tcPr>
                  <w:tcW w:w="1292" w:type="dxa"/>
                  <w:tcBorders>
                    <w:righ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</w:tr>
            <w:tr w:rsidR="00733692" w:rsidRPr="00C4246F" w:rsidTr="00733692">
              <w:trPr>
                <w:trHeight w:val="567"/>
                <w:jc w:val="center"/>
              </w:trPr>
              <w:tc>
                <w:tcPr>
                  <w:tcW w:w="3429" w:type="dxa"/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</w:pPr>
                  <w:r w:rsidRPr="00C4246F"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  <w:lastRenderedPageBreak/>
                    <w:t>10. Simgeler ve Kısaltmalar Dizini</w:t>
                  </w:r>
                </w:p>
              </w:tc>
              <w:tc>
                <w:tcPr>
                  <w:tcW w:w="4830" w:type="dxa"/>
                  <w:tcBorders>
                    <w:right w:val="double" w:sz="4" w:space="0" w:color="auto"/>
                  </w:tcBorders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 xml:space="preserve">Kısaltmalar ve simgeler harf sırasına göre yazılmış mı? </w:t>
                  </w:r>
                </w:p>
              </w:tc>
              <w:tc>
                <w:tcPr>
                  <w:tcW w:w="1257" w:type="dxa"/>
                  <w:tcBorders>
                    <w:lef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  <w:tc>
                <w:tcPr>
                  <w:tcW w:w="1292" w:type="dxa"/>
                  <w:tcBorders>
                    <w:righ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</w:tr>
            <w:tr w:rsidR="00733692" w:rsidRPr="00C4246F" w:rsidTr="00733692">
              <w:trPr>
                <w:trHeight w:val="567"/>
                <w:jc w:val="center"/>
              </w:trPr>
              <w:tc>
                <w:tcPr>
                  <w:tcW w:w="3429" w:type="dxa"/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</w:pPr>
                  <w:r w:rsidRPr="00C4246F"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  <w:t>11. Tez Biçimi</w:t>
                  </w:r>
                </w:p>
              </w:tc>
              <w:tc>
                <w:tcPr>
                  <w:tcW w:w="4830" w:type="dxa"/>
                  <w:tcBorders>
                    <w:right w:val="double" w:sz="4" w:space="0" w:color="auto"/>
                  </w:tcBorders>
                  <w:vAlign w:val="center"/>
                </w:tcPr>
                <w:p w:rsidR="00733692" w:rsidRPr="00C4246F" w:rsidRDefault="00733692" w:rsidP="00733692">
                  <w:pPr>
                    <w:autoSpaceDE w:val="0"/>
                    <w:autoSpaceDN w:val="0"/>
                    <w:adjustRightInd w:val="0"/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 xml:space="preserve">Tez ana metni, Giriş, Kavramsal Çerçeve ve İlgili Çalışmalar, </w:t>
                  </w:r>
                  <w:proofErr w:type="spellStart"/>
                  <w:proofErr w:type="gramStart"/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>Yöntem,Bulgular</w:t>
                  </w:r>
                  <w:proofErr w:type="spellEnd"/>
                  <w:proofErr w:type="gramEnd"/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>, Tartışma ve Sonuç, Kaynakça, Ekler ve Özgeçmiş şeklinde sıralı mı?</w:t>
                  </w:r>
                </w:p>
                <w:p w:rsidR="00733692" w:rsidRPr="00C4246F" w:rsidRDefault="00733692" w:rsidP="00733692">
                  <w:pPr>
                    <w:autoSpaceDE w:val="0"/>
                    <w:autoSpaceDN w:val="0"/>
                    <w:adjustRightInd w:val="0"/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>Tezin herhangi bir bölümünde el veya daktilo ile yapılan düzeltmeler silintiler ve kazıntılar var mı?</w:t>
                  </w:r>
                </w:p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 xml:space="preserve">Tezde geçen tablo şekil ve formüller bilgisayar ortamında oluşturulmuş mu?                                                                                     </w:t>
                  </w:r>
                </w:p>
              </w:tc>
              <w:tc>
                <w:tcPr>
                  <w:tcW w:w="1257" w:type="dxa"/>
                  <w:tcBorders>
                    <w:lef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  <w:tc>
                <w:tcPr>
                  <w:tcW w:w="1292" w:type="dxa"/>
                  <w:tcBorders>
                    <w:righ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</w:tr>
            <w:tr w:rsidR="00733692" w:rsidRPr="00C4246F" w:rsidTr="00733692">
              <w:trPr>
                <w:trHeight w:val="567"/>
                <w:jc w:val="center"/>
              </w:trPr>
              <w:tc>
                <w:tcPr>
                  <w:tcW w:w="3429" w:type="dxa"/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</w:pPr>
                  <w:r w:rsidRPr="00C4246F"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  <w:t>12. Kenar Boşlukları ve Sayfa Düzeni</w:t>
                  </w:r>
                </w:p>
              </w:tc>
              <w:tc>
                <w:tcPr>
                  <w:tcW w:w="4830" w:type="dxa"/>
                  <w:tcBorders>
                    <w:right w:val="double" w:sz="4" w:space="0" w:color="auto"/>
                  </w:tcBorders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>Yazımda her sayfanın sol kenarında 3,5cm, alt, üst ve sağ kenarında ise 2,5cm boşluk bırakılmış mı?</w:t>
                  </w:r>
                </w:p>
              </w:tc>
              <w:tc>
                <w:tcPr>
                  <w:tcW w:w="1257" w:type="dxa"/>
                  <w:tcBorders>
                    <w:lef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  <w:tc>
                <w:tcPr>
                  <w:tcW w:w="1292" w:type="dxa"/>
                  <w:tcBorders>
                    <w:righ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</w:tr>
            <w:tr w:rsidR="00733692" w:rsidRPr="00C4246F" w:rsidTr="00733692">
              <w:trPr>
                <w:trHeight w:val="567"/>
                <w:jc w:val="center"/>
              </w:trPr>
              <w:tc>
                <w:tcPr>
                  <w:tcW w:w="3429" w:type="dxa"/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</w:pPr>
                  <w:r w:rsidRPr="00C4246F"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  <w:t>13. Yazım Özellikleri / Harf Büyüklüğü</w:t>
                  </w:r>
                </w:p>
              </w:tc>
              <w:tc>
                <w:tcPr>
                  <w:tcW w:w="4830" w:type="dxa"/>
                  <w:tcBorders>
                    <w:right w:val="double" w:sz="4" w:space="0" w:color="auto"/>
                  </w:tcBorders>
                  <w:vAlign w:val="center"/>
                </w:tcPr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 xml:space="preserve">Tüm tezde yazı karakteri aynı mı (Times New Roman)? (Sayfa numaraları yazı karakteri </w:t>
                  </w:r>
                  <w:proofErr w:type="gramStart"/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>dahil</w:t>
                  </w:r>
                  <w:proofErr w:type="gramEnd"/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>)</w:t>
                  </w:r>
                </w:p>
                <w:p w:rsidR="00733692" w:rsidRPr="00C4246F" w:rsidRDefault="00733692" w:rsidP="00733692">
                  <w:pPr>
                    <w:rPr>
                      <w:rFonts w:asciiTheme="majorHAnsi" w:hAnsiTheme="majorHAnsi" w:cs="Times New Roman"/>
                      <w:sz w:val="16"/>
                      <w:szCs w:val="16"/>
                    </w:rPr>
                  </w:pPr>
                  <w:r w:rsidRPr="00C4246F">
                    <w:rPr>
                      <w:rFonts w:asciiTheme="majorHAnsi" w:hAnsiTheme="majorHAnsi" w:cs="Times New Roman"/>
                      <w:sz w:val="16"/>
                      <w:szCs w:val="16"/>
                    </w:rPr>
                    <w:t>Tüm tezde yazı boyutu aynı mı? (12 punto) (Tablo, şekil ve eklerde yazı karakteri boyutu küçültülebilir)</w:t>
                  </w:r>
                </w:p>
              </w:tc>
              <w:tc>
                <w:tcPr>
                  <w:tcW w:w="1257" w:type="dxa"/>
                  <w:tcBorders>
                    <w:lef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  <w:tc>
                <w:tcPr>
                  <w:tcW w:w="1292" w:type="dxa"/>
                  <w:tcBorders>
                    <w:righ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733692" w:rsidRPr="00C4246F" w:rsidRDefault="00733692" w:rsidP="00733692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 w:rsidR="00267ED6">
                    <w:rPr>
                      <w:rFonts w:asciiTheme="majorHAnsi" w:hAnsiTheme="majorHAnsi" w:cs="Times New Roman"/>
                    </w:rPr>
                  </w:r>
                  <w:r w:rsidR="00267ED6"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</w:tr>
            <w:tr w:rsidR="00DE78CE" w:rsidRPr="00C4246F" w:rsidTr="00733692">
              <w:trPr>
                <w:trHeight w:val="567"/>
                <w:jc w:val="center"/>
              </w:trPr>
              <w:tc>
                <w:tcPr>
                  <w:tcW w:w="3429" w:type="dxa"/>
                  <w:vAlign w:val="center"/>
                </w:tcPr>
                <w:p w:rsidR="00DE78CE" w:rsidRPr="00C4246F" w:rsidRDefault="00373E1F" w:rsidP="00DE78CE">
                  <w:pPr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 w:cs="Times New Roman"/>
                      <w:b/>
                      <w:sz w:val="20"/>
                      <w:szCs w:val="20"/>
                    </w:rPr>
                    <w:t>14.Ekler</w:t>
                  </w:r>
                </w:p>
              </w:tc>
              <w:tc>
                <w:tcPr>
                  <w:tcW w:w="4830" w:type="dxa"/>
                  <w:tcBorders>
                    <w:right w:val="double" w:sz="4" w:space="0" w:color="auto"/>
                  </w:tcBorders>
                  <w:vAlign w:val="center"/>
                </w:tcPr>
                <w:p w:rsidR="00DE78CE" w:rsidRPr="00373E1F" w:rsidRDefault="00373E1F" w:rsidP="00373E1F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373E1F">
                    <w:rPr>
                      <w:rFonts w:ascii="Times New Roman" w:hAnsi="Times New Roman" w:cs="Times New Roman"/>
                      <w:sz w:val="18"/>
                      <w:szCs w:val="18"/>
                    </w:rPr>
                    <w:t>E</w:t>
                  </w:r>
                  <w:r w:rsidRPr="00373E1F">
                    <w:rPr>
                      <w:rFonts w:ascii="Times New Roman" w:hAnsi="Times New Roman" w:cs="Times New Roman"/>
                      <w:sz w:val="18"/>
                      <w:szCs w:val="18"/>
                    </w:rPr>
                    <w:t>tik kurul onayı</w:t>
                  </w:r>
                  <w:r w:rsidRPr="00373E1F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, </w:t>
                  </w:r>
                  <w:r w:rsidRPr="00373E1F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anket </w:t>
                  </w:r>
                  <w:r w:rsidRPr="00373E1F">
                    <w:rPr>
                      <w:rFonts w:ascii="Times New Roman" w:hAnsi="Times New Roman" w:cs="Times New Roman"/>
                      <w:sz w:val="18"/>
                      <w:szCs w:val="18"/>
                    </w:rPr>
                    <w:t>formları</w:t>
                  </w:r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 ile</w:t>
                  </w:r>
                  <w:r w:rsidRPr="00373E1F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 tez</w:t>
                  </w:r>
                  <w:r w:rsidRPr="00373E1F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 çalışması </w:t>
                  </w:r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için </w:t>
                  </w:r>
                  <w:r w:rsidRPr="00373E1F">
                    <w:rPr>
                      <w:rFonts w:ascii="Times New Roman" w:hAnsi="Times New Roman" w:cs="Times New Roman"/>
                      <w:sz w:val="18"/>
                      <w:szCs w:val="18"/>
                    </w:rPr>
                    <w:t>izin yazıları</w:t>
                  </w:r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>(v</w:t>
                  </w:r>
                  <w:bookmarkStart w:id="1" w:name="_GoBack"/>
                  <w:bookmarkEnd w:id="1"/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arsa) </w:t>
                  </w:r>
                  <w:r w:rsidRPr="00373E1F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 tez metninin sonunda ekler bölümünde yer al</w:t>
                  </w:r>
                  <w:r w:rsidRPr="00373E1F">
                    <w:rPr>
                      <w:rFonts w:ascii="Times New Roman" w:hAnsi="Times New Roman" w:cs="Times New Roman"/>
                      <w:sz w:val="18"/>
                      <w:szCs w:val="18"/>
                    </w:rPr>
                    <w:t>ıyor mu?</w:t>
                  </w:r>
                </w:p>
              </w:tc>
              <w:tc>
                <w:tcPr>
                  <w:tcW w:w="1257" w:type="dxa"/>
                  <w:tcBorders>
                    <w:lef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DE78CE" w:rsidRPr="00C4246F" w:rsidRDefault="00DE78CE" w:rsidP="00DE78CE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>
                    <w:rPr>
                      <w:rFonts w:asciiTheme="majorHAnsi" w:hAnsiTheme="majorHAnsi" w:cs="Times New Roman"/>
                    </w:rPr>
                  </w:r>
                  <w:r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  <w:tc>
                <w:tcPr>
                  <w:tcW w:w="1292" w:type="dxa"/>
                  <w:tcBorders>
                    <w:right w:val="doub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:rsidR="00DE78CE" w:rsidRPr="00C4246F" w:rsidRDefault="00DE78CE" w:rsidP="00DE78CE">
                  <w:pPr>
                    <w:jc w:val="center"/>
                    <w:rPr>
                      <w:rFonts w:asciiTheme="majorHAnsi" w:hAnsiTheme="majorHAnsi" w:cs="Times New Roman"/>
                      <w:sz w:val="18"/>
                      <w:szCs w:val="18"/>
                    </w:rPr>
                  </w:pPr>
                  <w:r w:rsidRPr="00C4246F">
                    <w:rPr>
                      <w:rFonts w:asciiTheme="majorHAnsi" w:hAnsiTheme="majorHAnsi" w:cs="Times New Roman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4246F">
                    <w:rPr>
                      <w:rFonts w:asciiTheme="majorHAnsi" w:hAnsiTheme="majorHAnsi" w:cs="Times New Roman"/>
                    </w:rPr>
                    <w:instrText xml:space="preserve"> FORMCHECKBOX </w:instrText>
                  </w:r>
                  <w:r>
                    <w:rPr>
                      <w:rFonts w:asciiTheme="majorHAnsi" w:hAnsiTheme="majorHAnsi" w:cs="Times New Roman"/>
                    </w:rPr>
                  </w:r>
                  <w:r>
                    <w:rPr>
                      <w:rFonts w:asciiTheme="majorHAnsi" w:hAnsiTheme="majorHAnsi" w:cs="Times New Roman"/>
                    </w:rPr>
                    <w:fldChar w:fldCharType="separate"/>
                  </w:r>
                  <w:r w:rsidRPr="00C4246F">
                    <w:rPr>
                      <w:rFonts w:asciiTheme="majorHAnsi" w:hAnsiTheme="majorHAnsi" w:cs="Times New Roman"/>
                    </w:rPr>
                    <w:fldChar w:fldCharType="end"/>
                  </w:r>
                </w:p>
              </w:tc>
            </w:tr>
          </w:tbl>
          <w:p w:rsidR="00733692" w:rsidRPr="00C4246F" w:rsidRDefault="00733692" w:rsidP="00733692">
            <w:pPr>
              <w:rPr>
                <w:rFonts w:asciiTheme="majorHAnsi" w:hAnsiTheme="majorHAnsi" w:cs="Times New Roman"/>
                <w:sz w:val="18"/>
                <w:szCs w:val="18"/>
              </w:rPr>
            </w:pPr>
          </w:p>
        </w:tc>
      </w:tr>
      <w:tr w:rsidR="00920779" w:rsidRPr="00A8008D" w:rsidTr="00FE3AB6">
        <w:trPr>
          <w:trHeight w:val="567"/>
          <w:jc w:val="center"/>
        </w:trPr>
        <w:tc>
          <w:tcPr>
            <w:tcW w:w="10935" w:type="dxa"/>
            <w:gridSpan w:val="2"/>
            <w:vAlign w:val="center"/>
          </w:tcPr>
          <w:p w:rsidR="00920779" w:rsidRDefault="00920779" w:rsidP="00FE3AB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:rsidR="00733692" w:rsidRDefault="00733692" w:rsidP="00FE3AB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:rsidR="00733692" w:rsidRDefault="00733692" w:rsidP="00FE3AB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:rsidR="00920779" w:rsidRPr="005F08BD" w:rsidRDefault="00920779" w:rsidP="00FE3AB6">
            <w:pPr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5F08BD">
              <w:rPr>
                <w:rFonts w:asciiTheme="majorHAnsi" w:hAnsiTheme="majorHAnsi" w:cs="Times New Roman"/>
                <w:b/>
                <w:sz w:val="20"/>
                <w:szCs w:val="20"/>
              </w:rPr>
              <w:t>Süleyman Demirel Üniversitesi Eğitim Bilimleri Enstitüsü Lisansüstü Tez Yazım Kılavuzuna uygun olup olmadığı onaylanır.</w:t>
            </w:r>
          </w:p>
          <w:p w:rsidR="00FF4EC9" w:rsidRDefault="00FF4EC9" w:rsidP="00FF4EC9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:rsidR="00FF4EC9" w:rsidRPr="005F08BD" w:rsidRDefault="005F08BD" w:rsidP="00FF4EC9">
            <w:pPr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TEZİN CİLTLENMESİ TARAFIMCA </w:t>
            </w:r>
            <w:r w:rsidRPr="005F08BD">
              <w:rPr>
                <w:rFonts w:asciiTheme="majorHAnsi" w:hAnsiTheme="majorHAnsi" w:cs="Times New Roman"/>
                <w:b/>
                <w:sz w:val="20"/>
                <w:szCs w:val="20"/>
              </w:rPr>
              <w:t>UYGUNDUR.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  </w:t>
            </w:r>
            <w:r w:rsidR="00F76072">
              <w:rPr>
                <w:rFonts w:asciiTheme="majorHAnsi" w:hAnsiTheme="majorHAnsi" w:cs="Times New Roman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FF4EC9">
              <w:rPr>
                <w:rFonts w:asciiTheme="majorHAnsi" w:hAnsiTheme="majorHAnsi" w:cs="Times New Roman"/>
                <w:b/>
                <w:sz w:val="20"/>
                <w:szCs w:val="20"/>
              </w:rPr>
              <w:instrText xml:space="preserve"> FORMCHECKBOX </w:instrText>
            </w:r>
            <w:r w:rsidR="00267ED6">
              <w:rPr>
                <w:rFonts w:asciiTheme="majorHAnsi" w:hAnsiTheme="majorHAnsi" w:cs="Times New Roman"/>
                <w:b/>
                <w:sz w:val="20"/>
                <w:szCs w:val="20"/>
              </w:rPr>
            </w:r>
            <w:r w:rsidR="00267ED6">
              <w:rPr>
                <w:rFonts w:asciiTheme="majorHAnsi" w:hAnsiTheme="majorHAnsi" w:cs="Times New Roman"/>
                <w:b/>
                <w:sz w:val="20"/>
                <w:szCs w:val="20"/>
              </w:rPr>
              <w:fldChar w:fldCharType="separate"/>
            </w:r>
            <w:r w:rsidR="00F76072">
              <w:rPr>
                <w:rFonts w:asciiTheme="majorHAnsi" w:hAnsiTheme="majorHAnsi" w:cs="Times New Roman"/>
                <w:b/>
                <w:sz w:val="20"/>
                <w:szCs w:val="20"/>
              </w:rPr>
              <w:fldChar w:fldCharType="end"/>
            </w:r>
          </w:p>
          <w:p w:rsidR="00920779" w:rsidRDefault="005F08BD" w:rsidP="00FE3AB6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  </w:t>
            </w:r>
          </w:p>
          <w:p w:rsidR="00920779" w:rsidRDefault="00920779" w:rsidP="00FE3AB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:rsidR="005F08BD" w:rsidRDefault="005F08BD" w:rsidP="005F08BD">
            <w:pPr>
              <w:rPr>
                <w:rFonts w:asciiTheme="majorHAnsi" w:hAnsiTheme="majorHAnsi" w:cs="Times New Roman"/>
                <w:sz w:val="20"/>
                <w:szCs w:val="20"/>
              </w:rPr>
            </w:pPr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TEZİN CİLTLENMESİ TARAFIMCA </w:t>
            </w:r>
            <w:r w:rsidRPr="005F08BD">
              <w:rPr>
                <w:rFonts w:asciiTheme="majorHAnsi" w:hAnsiTheme="majorHAnsi" w:cs="Times New Roman"/>
                <w:b/>
                <w:sz w:val="20"/>
                <w:szCs w:val="20"/>
              </w:rPr>
              <w:t>UYGUN DEĞİLDİR</w:t>
            </w:r>
            <w:r w:rsidR="00FF4EC9">
              <w:rPr>
                <w:rFonts w:asciiTheme="majorHAnsi" w:hAnsiTheme="majorHAnsi" w:cs="Times New Roman"/>
                <w:b/>
                <w:sz w:val="20"/>
                <w:szCs w:val="20"/>
              </w:rPr>
              <w:t>.</w:t>
            </w:r>
            <w:r>
              <w:rPr>
                <w:rFonts w:asciiTheme="majorHAnsi" w:hAnsiTheme="majorHAnsi" w:cs="Times New Roman"/>
                <w:sz w:val="20"/>
                <w:szCs w:val="20"/>
              </w:rPr>
              <w:t xml:space="preserve">  </w:t>
            </w:r>
            <w:r w:rsidR="00F76072">
              <w:rPr>
                <w:rFonts w:asciiTheme="majorHAnsi" w:hAnsiTheme="majorHAnsi" w:cs="Times New Roman"/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="00FF4EC9">
              <w:rPr>
                <w:rFonts w:asciiTheme="majorHAnsi" w:hAnsiTheme="majorHAnsi" w:cs="Times New Roman"/>
                <w:b/>
                <w:sz w:val="20"/>
                <w:szCs w:val="20"/>
              </w:rPr>
              <w:instrText xml:space="preserve"> FORMCHECKBOX </w:instrText>
            </w:r>
            <w:r w:rsidR="00267ED6">
              <w:rPr>
                <w:rFonts w:asciiTheme="majorHAnsi" w:hAnsiTheme="majorHAnsi" w:cs="Times New Roman"/>
                <w:b/>
                <w:sz w:val="20"/>
                <w:szCs w:val="20"/>
              </w:rPr>
            </w:r>
            <w:r w:rsidR="00267ED6">
              <w:rPr>
                <w:rFonts w:asciiTheme="majorHAnsi" w:hAnsiTheme="majorHAnsi" w:cs="Times New Roman"/>
                <w:b/>
                <w:sz w:val="20"/>
                <w:szCs w:val="20"/>
              </w:rPr>
              <w:fldChar w:fldCharType="separate"/>
            </w:r>
            <w:r w:rsidR="00F76072">
              <w:rPr>
                <w:rFonts w:asciiTheme="majorHAnsi" w:hAnsiTheme="majorHAnsi" w:cs="Times New Roman"/>
                <w:b/>
                <w:sz w:val="20"/>
                <w:szCs w:val="20"/>
              </w:rPr>
              <w:fldChar w:fldCharType="end"/>
            </w:r>
          </w:p>
          <w:p w:rsidR="00920779" w:rsidRDefault="00920779" w:rsidP="00FE3AB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  <w:p w:rsidR="005F08BD" w:rsidRDefault="005F08BD" w:rsidP="00FE3AB6">
            <w:pPr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  <w:p w:rsidR="00FC47F9" w:rsidRDefault="00FC47F9" w:rsidP="00FE3AB6">
            <w:pPr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  <w:p w:rsidR="00FC47F9" w:rsidRDefault="00FC47F9" w:rsidP="00FE3AB6">
            <w:pPr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  <w:p w:rsidR="00BF02A6" w:rsidRDefault="00BF02A6" w:rsidP="00FE3AB6">
            <w:pPr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  <w:p w:rsidR="00FC47F9" w:rsidRPr="007326FB" w:rsidRDefault="00FC47F9" w:rsidP="00FE3AB6">
            <w:pPr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  <w:p w:rsidR="005F08BD" w:rsidRPr="007326FB" w:rsidRDefault="005F08BD" w:rsidP="005F08BD">
            <w:pPr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7326FB">
              <w:rPr>
                <w:rFonts w:asciiTheme="majorHAnsi" w:hAnsiTheme="majorHAnsi" w:cs="Times New Roman"/>
                <w:b/>
                <w:sz w:val="20"/>
                <w:szCs w:val="20"/>
              </w:rPr>
              <w:t xml:space="preserve">ONAYLAYAN </w:t>
            </w:r>
          </w:p>
          <w:p w:rsidR="005F08BD" w:rsidRPr="007326FB" w:rsidRDefault="005F08BD" w:rsidP="005F08BD">
            <w:pPr>
              <w:jc w:val="center"/>
              <w:rPr>
                <w:rFonts w:asciiTheme="majorHAnsi" w:hAnsiTheme="majorHAnsi" w:cs="Times New Roman"/>
                <w:b/>
                <w:sz w:val="20"/>
                <w:szCs w:val="20"/>
              </w:rPr>
            </w:pPr>
            <w:r w:rsidRPr="007326FB">
              <w:rPr>
                <w:rFonts w:asciiTheme="majorHAnsi" w:hAnsiTheme="majorHAnsi" w:cs="Times New Roman"/>
                <w:b/>
                <w:sz w:val="20"/>
                <w:szCs w:val="20"/>
              </w:rPr>
              <w:t>Unvan AD-SOYAD/İMZA</w:t>
            </w:r>
          </w:p>
          <w:p w:rsidR="00920779" w:rsidRPr="007326FB" w:rsidRDefault="00920779" w:rsidP="00FE3AB6">
            <w:pPr>
              <w:rPr>
                <w:rFonts w:asciiTheme="majorHAnsi" w:hAnsiTheme="majorHAnsi" w:cs="Times New Roman"/>
                <w:b/>
                <w:sz w:val="20"/>
                <w:szCs w:val="20"/>
              </w:rPr>
            </w:pPr>
          </w:p>
          <w:p w:rsidR="00920779" w:rsidRDefault="005F08BD" w:rsidP="005F08BD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  <w:proofErr w:type="gramStart"/>
            <w:r>
              <w:rPr>
                <w:rFonts w:asciiTheme="majorHAnsi" w:hAnsiTheme="majorHAnsi" w:cs="Times New Roman"/>
                <w:sz w:val="20"/>
                <w:szCs w:val="20"/>
              </w:rPr>
              <w:t>..</w:t>
            </w:r>
            <w:proofErr w:type="gramEnd"/>
            <w:r>
              <w:rPr>
                <w:rFonts w:asciiTheme="majorHAnsi" w:hAnsiTheme="majorHAnsi" w:cs="Times New Roman"/>
                <w:sz w:val="20"/>
                <w:szCs w:val="20"/>
              </w:rPr>
              <w:t>/…/20…….</w:t>
            </w:r>
          </w:p>
          <w:p w:rsidR="00BF02A6" w:rsidRDefault="00BF02A6" w:rsidP="005F08BD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  <w:p w:rsidR="00BF02A6" w:rsidRDefault="00BF02A6" w:rsidP="005F08BD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  <w:p w:rsidR="00BF02A6" w:rsidRDefault="00BF02A6" w:rsidP="005F08BD">
            <w:pPr>
              <w:jc w:val="center"/>
              <w:rPr>
                <w:rFonts w:asciiTheme="majorHAnsi" w:hAnsiTheme="majorHAnsi" w:cs="Times New Roman"/>
                <w:sz w:val="20"/>
                <w:szCs w:val="20"/>
              </w:rPr>
            </w:pPr>
          </w:p>
          <w:p w:rsidR="00920779" w:rsidRDefault="00920779" w:rsidP="00FE3AB6">
            <w:pPr>
              <w:rPr>
                <w:rFonts w:asciiTheme="majorHAnsi" w:hAnsiTheme="majorHAnsi" w:cs="Times New Roman"/>
                <w:sz w:val="20"/>
                <w:szCs w:val="20"/>
              </w:rPr>
            </w:pPr>
          </w:p>
        </w:tc>
      </w:tr>
    </w:tbl>
    <w:p w:rsidR="007F3F3C" w:rsidRDefault="007F3F3C" w:rsidP="00920779">
      <w:pPr>
        <w:rPr>
          <w:rFonts w:ascii="Times New Roman" w:hAnsi="Times New Roman" w:cs="Times New Roman"/>
          <w:b/>
        </w:rPr>
      </w:pPr>
    </w:p>
    <w:p w:rsidR="005F08BD" w:rsidRDefault="007326FB" w:rsidP="00920779">
      <w:pPr>
        <w:rPr>
          <w:rFonts w:ascii="Times New Roman" w:hAnsi="Times New Roman" w:cs="Times New Roman"/>
          <w:b/>
          <w:u w:val="single"/>
        </w:rPr>
      </w:pPr>
      <w:r w:rsidRPr="00A7135B">
        <w:rPr>
          <w:rFonts w:ascii="Times New Roman" w:hAnsi="Times New Roman" w:cs="Times New Roman"/>
          <w:b/>
          <w:u w:val="single"/>
        </w:rPr>
        <w:t>AÇIKLAMALAR</w:t>
      </w:r>
    </w:p>
    <w:p w:rsidR="00BF02A6" w:rsidRDefault="00BF02A6" w:rsidP="00920779">
      <w:pPr>
        <w:rPr>
          <w:rFonts w:ascii="Times New Roman" w:hAnsi="Times New Roman" w:cs="Times New Roman"/>
          <w:b/>
          <w:u w:val="single"/>
        </w:rPr>
      </w:pPr>
    </w:p>
    <w:p w:rsidR="00BF02A6" w:rsidRPr="00A7135B" w:rsidRDefault="00BF02A6" w:rsidP="00920779">
      <w:pPr>
        <w:rPr>
          <w:rFonts w:ascii="Times New Roman" w:hAnsi="Times New Roman" w:cs="Times New Roman"/>
          <w:b/>
          <w:u w:val="single"/>
        </w:rPr>
      </w:pPr>
    </w:p>
    <w:p w:rsidR="0056093A" w:rsidRDefault="0056093A" w:rsidP="00C92658">
      <w:pPr>
        <w:jc w:val="both"/>
        <w:rPr>
          <w:rFonts w:ascii="Times New Roman" w:hAnsi="Times New Roman" w:cs="Times New Roman"/>
        </w:rPr>
      </w:pPr>
      <w:r w:rsidRPr="00B72768">
        <w:rPr>
          <w:rFonts w:ascii="Times New Roman" w:hAnsi="Times New Roman" w:cs="Times New Roman"/>
        </w:rPr>
        <w:t>*</w:t>
      </w:r>
      <w:r w:rsidRPr="00B72768">
        <w:rPr>
          <w:rFonts w:ascii="Times New Roman" w:hAnsi="Times New Roman" w:cs="Times New Roman"/>
          <w:b/>
        </w:rPr>
        <w:t>Tezini başarılı bir şekilde savunarak mezun olmaya hak kazanan öğrenci, hazırla</w:t>
      </w:r>
      <w:r>
        <w:rPr>
          <w:rFonts w:ascii="Times New Roman" w:hAnsi="Times New Roman" w:cs="Times New Roman"/>
          <w:b/>
        </w:rPr>
        <w:t>dığı</w:t>
      </w:r>
      <w:r w:rsidRPr="00B72768">
        <w:rPr>
          <w:rFonts w:ascii="Times New Roman" w:hAnsi="Times New Roman" w:cs="Times New Roman"/>
          <w:b/>
        </w:rPr>
        <w:t xml:space="preserve"> tezini CİLTLETTİRMEDEN </w:t>
      </w:r>
      <w:proofErr w:type="gramStart"/>
      <w:r w:rsidRPr="00B72768">
        <w:rPr>
          <w:rFonts w:ascii="Times New Roman" w:hAnsi="Times New Roman" w:cs="Times New Roman"/>
          <w:b/>
        </w:rPr>
        <w:t xml:space="preserve">ÖNCE  </w:t>
      </w:r>
      <w:r w:rsidRPr="00B72768">
        <w:rPr>
          <w:rFonts w:ascii="Times New Roman" w:hAnsi="Times New Roman" w:cs="Times New Roman"/>
        </w:rPr>
        <w:t>mutlaka</w:t>
      </w:r>
      <w:proofErr w:type="gramEnd"/>
      <w:r w:rsidRPr="00B72768">
        <w:rPr>
          <w:rFonts w:ascii="Times New Roman" w:hAnsi="Times New Roman" w:cs="Times New Roman"/>
        </w:rPr>
        <w:t xml:space="preserve"> </w:t>
      </w:r>
      <w:r w:rsidRPr="00C92658">
        <w:rPr>
          <w:rFonts w:ascii="Times New Roman" w:hAnsi="Times New Roman" w:cs="Times New Roman"/>
          <w:b/>
          <w:color w:val="FF0000"/>
        </w:rPr>
        <w:t>egitimbilimleritez@sdu.edu.tr</w:t>
      </w:r>
      <w:r w:rsidRPr="00B72768">
        <w:rPr>
          <w:rFonts w:ascii="Times New Roman" w:hAnsi="Times New Roman" w:cs="Times New Roman"/>
        </w:rPr>
        <w:t xml:space="preserve"> adresine </w:t>
      </w:r>
      <w:proofErr w:type="spellStart"/>
      <w:r w:rsidRPr="00B72768">
        <w:rPr>
          <w:rFonts w:ascii="Times New Roman" w:hAnsi="Times New Roman" w:cs="Times New Roman"/>
        </w:rPr>
        <w:t>word</w:t>
      </w:r>
      <w:proofErr w:type="spellEnd"/>
      <w:r w:rsidRPr="00B72768">
        <w:rPr>
          <w:rFonts w:ascii="Times New Roman" w:hAnsi="Times New Roman" w:cs="Times New Roman"/>
        </w:rPr>
        <w:t xml:space="preserve"> dosyası (.</w:t>
      </w:r>
      <w:proofErr w:type="spellStart"/>
      <w:r w:rsidRPr="00B72768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>oc</w:t>
      </w:r>
      <w:proofErr w:type="spellEnd"/>
      <w:r>
        <w:rPr>
          <w:rFonts w:ascii="Times New Roman" w:hAnsi="Times New Roman" w:cs="Times New Roman"/>
        </w:rPr>
        <w:t>, .</w:t>
      </w:r>
      <w:proofErr w:type="spellStart"/>
      <w:r>
        <w:rPr>
          <w:rFonts w:ascii="Times New Roman" w:hAnsi="Times New Roman" w:cs="Times New Roman"/>
        </w:rPr>
        <w:t>docx</w:t>
      </w:r>
      <w:proofErr w:type="spellEnd"/>
      <w:r>
        <w:rPr>
          <w:rFonts w:ascii="Times New Roman" w:hAnsi="Times New Roman" w:cs="Times New Roman"/>
        </w:rPr>
        <w:t xml:space="preserve">) olarak göndermelidir ve </w:t>
      </w:r>
      <w:r w:rsidRPr="00B72768">
        <w:rPr>
          <w:rFonts w:ascii="Times New Roman" w:hAnsi="Times New Roman" w:cs="Times New Roman"/>
          <w:b/>
          <w:u w:val="single"/>
        </w:rPr>
        <w:t>ancak</w:t>
      </w:r>
      <w:r w:rsidRPr="00B72768">
        <w:rPr>
          <w:rFonts w:ascii="Times New Roman" w:hAnsi="Times New Roman" w:cs="Times New Roman"/>
          <w:u w:val="single"/>
        </w:rPr>
        <w:t xml:space="preserve"> ‘</w:t>
      </w:r>
      <w:r w:rsidRPr="00B72768">
        <w:rPr>
          <w:rFonts w:ascii="Times New Roman" w:hAnsi="Times New Roman" w:cs="Times New Roman"/>
          <w:b/>
          <w:u w:val="single"/>
        </w:rPr>
        <w:t>UYGUN’ onayını aldıktan sonra</w:t>
      </w:r>
      <w:r w:rsidRPr="00B7276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ezini </w:t>
      </w:r>
      <w:proofErr w:type="spellStart"/>
      <w:r>
        <w:rPr>
          <w:rFonts w:ascii="Times New Roman" w:hAnsi="Times New Roman" w:cs="Times New Roman"/>
        </w:rPr>
        <w:t>ciltletmesi</w:t>
      </w:r>
      <w:proofErr w:type="spellEnd"/>
      <w:r>
        <w:rPr>
          <w:rFonts w:ascii="Times New Roman" w:hAnsi="Times New Roman" w:cs="Times New Roman"/>
        </w:rPr>
        <w:t xml:space="preserve"> gerekmektedir.</w:t>
      </w:r>
    </w:p>
    <w:p w:rsidR="00BF02A6" w:rsidRPr="00FC47F9" w:rsidRDefault="00BF02A6" w:rsidP="00BF02A6">
      <w:pPr>
        <w:jc w:val="both"/>
        <w:rPr>
          <w:rFonts w:ascii="Cambria" w:eastAsia="Times New Roman" w:hAnsi="Cambria" w:cs="Times New Roman"/>
          <w:b/>
          <w:sz w:val="16"/>
          <w:szCs w:val="16"/>
        </w:rPr>
      </w:pPr>
      <w:r>
        <w:rPr>
          <w:rFonts w:ascii="Times New Roman" w:hAnsi="Times New Roman" w:cs="Times New Roman"/>
          <w:b/>
        </w:rPr>
        <w:t>*</w:t>
      </w:r>
      <w:r w:rsidRPr="00FC47F9">
        <w:rPr>
          <w:rFonts w:ascii="Times New Roman" w:hAnsi="Times New Roman" w:cs="Times New Roman"/>
          <w:b/>
        </w:rPr>
        <w:t>Tezi incelenen öğrenci</w:t>
      </w:r>
      <w:r>
        <w:rPr>
          <w:rFonts w:ascii="Times New Roman" w:hAnsi="Times New Roman" w:cs="Times New Roman"/>
          <w:b/>
        </w:rPr>
        <w:t>nin</w:t>
      </w:r>
      <w:r w:rsidRPr="00FC47F9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t</w:t>
      </w:r>
      <w:r w:rsidRPr="00FC47F9">
        <w:rPr>
          <w:rFonts w:ascii="Times New Roman" w:hAnsi="Times New Roman" w:cs="Times New Roman"/>
          <w:b/>
        </w:rPr>
        <w:t>ezi</w:t>
      </w:r>
      <w:r>
        <w:rPr>
          <w:rFonts w:ascii="Times New Roman" w:hAnsi="Times New Roman" w:cs="Times New Roman"/>
          <w:b/>
        </w:rPr>
        <w:t>ni</w:t>
      </w:r>
      <w:r w:rsidRPr="00FC47F9">
        <w:rPr>
          <w:rFonts w:ascii="Times New Roman" w:hAnsi="Times New Roman" w:cs="Times New Roman"/>
          <w:b/>
        </w:rPr>
        <w:t xml:space="preserve"> </w:t>
      </w:r>
      <w:proofErr w:type="spellStart"/>
      <w:r w:rsidRPr="00FC47F9">
        <w:rPr>
          <w:rFonts w:ascii="Times New Roman" w:hAnsi="Times New Roman" w:cs="Times New Roman"/>
          <w:b/>
        </w:rPr>
        <w:t>ciltletmeden</w:t>
      </w:r>
      <w:proofErr w:type="spellEnd"/>
      <w:r w:rsidRPr="00FC47F9">
        <w:rPr>
          <w:rFonts w:ascii="Times New Roman" w:hAnsi="Times New Roman" w:cs="Times New Roman"/>
          <w:b/>
        </w:rPr>
        <w:t xml:space="preserve"> önce bu belgeyi ( Enstitümüz Mezuniyet Komisyonunda görevli öğretim eleman</w:t>
      </w:r>
      <w:r>
        <w:rPr>
          <w:rFonts w:ascii="Times New Roman" w:hAnsi="Times New Roman" w:cs="Times New Roman"/>
          <w:b/>
        </w:rPr>
        <w:t>ın</w:t>
      </w:r>
      <w:r w:rsidRPr="00FC47F9">
        <w:rPr>
          <w:rFonts w:ascii="Times New Roman" w:hAnsi="Times New Roman" w:cs="Times New Roman"/>
          <w:b/>
        </w:rPr>
        <w:t xml:space="preserve">a onaylattıktan sonra) </w:t>
      </w:r>
      <w:r w:rsidRPr="00B72768">
        <w:rPr>
          <w:rFonts w:ascii="Times New Roman" w:hAnsi="Times New Roman" w:cs="Times New Roman"/>
          <w:b/>
        </w:rPr>
        <w:t>Enstitümüze teslim etme</w:t>
      </w:r>
      <w:r>
        <w:rPr>
          <w:rFonts w:ascii="Times New Roman" w:hAnsi="Times New Roman" w:cs="Times New Roman"/>
          <w:b/>
        </w:rPr>
        <w:t>s</w:t>
      </w:r>
      <w:r w:rsidRPr="00B72768">
        <w:rPr>
          <w:rFonts w:ascii="Times New Roman" w:hAnsi="Times New Roman" w:cs="Times New Roman"/>
          <w:b/>
        </w:rPr>
        <w:t>i gerekmektedir.</w:t>
      </w:r>
    </w:p>
    <w:p w:rsidR="00BF02A6" w:rsidRPr="00B72768" w:rsidRDefault="00BF02A6" w:rsidP="00C92658">
      <w:pPr>
        <w:jc w:val="both"/>
        <w:rPr>
          <w:rFonts w:ascii="Times New Roman" w:hAnsi="Times New Roman" w:cs="Times New Roman"/>
        </w:rPr>
      </w:pPr>
    </w:p>
    <w:p w:rsidR="0056093A" w:rsidRPr="00FC47F9" w:rsidRDefault="0056093A" w:rsidP="00BF02A6">
      <w:pPr>
        <w:jc w:val="both"/>
        <w:rPr>
          <w:rFonts w:ascii="Cambria" w:eastAsia="Times New Roman" w:hAnsi="Cambria" w:cs="Times New Roman"/>
          <w:b/>
          <w:sz w:val="16"/>
          <w:szCs w:val="16"/>
        </w:rPr>
      </w:pPr>
    </w:p>
    <w:sectPr w:rsidR="0056093A" w:rsidRPr="00FC47F9" w:rsidSect="00BC0D5E">
      <w:footerReference w:type="default" r:id="rId11"/>
      <w:footerReference w:type="first" r:id="rId12"/>
      <w:pgSz w:w="11906" w:h="16838"/>
      <w:pgMar w:top="499" w:right="1134" w:bottom="1134" w:left="1134" w:header="709" w:footer="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7ED6" w:rsidRDefault="00267ED6" w:rsidP="00D81D61">
      <w:pPr>
        <w:spacing w:after="0" w:line="240" w:lineRule="auto"/>
      </w:pPr>
      <w:r>
        <w:separator/>
      </w:r>
    </w:p>
  </w:endnote>
  <w:endnote w:type="continuationSeparator" w:id="0">
    <w:p w:rsidR="00267ED6" w:rsidRDefault="00267ED6" w:rsidP="00D81D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147443"/>
      <w:docPartObj>
        <w:docPartGallery w:val="Page Numbers (Bottom of Page)"/>
        <w:docPartUnique/>
      </w:docPartObj>
    </w:sdtPr>
    <w:sdtEndPr/>
    <w:sdtContent>
      <w:p w:rsidR="0026710B" w:rsidRDefault="00F76072">
        <w:pPr>
          <w:pStyle w:val="AltBilgi"/>
          <w:jc w:val="right"/>
        </w:pPr>
        <w:r>
          <w:fldChar w:fldCharType="begin"/>
        </w:r>
        <w:r w:rsidR="0026710B">
          <w:instrText>PAGE   \* MERGEFORMAT</w:instrText>
        </w:r>
        <w:r>
          <w:fldChar w:fldCharType="separate"/>
        </w:r>
        <w:r w:rsidR="00373E1F">
          <w:rPr>
            <w:noProof/>
          </w:rPr>
          <w:t>2</w:t>
        </w:r>
        <w:r>
          <w:fldChar w:fldCharType="end"/>
        </w:r>
      </w:p>
    </w:sdtContent>
  </w:sdt>
  <w:p w:rsidR="0026710B" w:rsidRDefault="0026710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51BF" w:rsidRPr="009F51BF" w:rsidRDefault="009F51BF" w:rsidP="009F51BF">
    <w:pPr>
      <w:pStyle w:val="AltBilgi"/>
      <w:tabs>
        <w:tab w:val="clear" w:pos="9072"/>
        <w:tab w:val="right" w:pos="9781"/>
      </w:tabs>
      <w:rPr>
        <w:b/>
      </w:rPr>
    </w:pPr>
    <w:r>
      <w:tab/>
    </w:r>
    <w:r>
      <w:tab/>
    </w:r>
    <w:r w:rsidRPr="009F51BF">
      <w:rPr>
        <w:b/>
      </w:rPr>
      <w:t xml:space="preserve">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7ED6" w:rsidRDefault="00267ED6" w:rsidP="00D81D61">
      <w:pPr>
        <w:spacing w:after="0" w:line="240" w:lineRule="auto"/>
      </w:pPr>
      <w:r>
        <w:separator/>
      </w:r>
    </w:p>
  </w:footnote>
  <w:footnote w:type="continuationSeparator" w:id="0">
    <w:p w:rsidR="00267ED6" w:rsidRDefault="00267ED6" w:rsidP="00D81D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153D60"/>
    <w:multiLevelType w:val="hybridMultilevel"/>
    <w:tmpl w:val="B3BCC2F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41760"/>
    <w:multiLevelType w:val="hybridMultilevel"/>
    <w:tmpl w:val="F6FA91F2"/>
    <w:lvl w:ilvl="0" w:tplc="041F0001">
      <w:start w:val="1"/>
      <w:numFmt w:val="bullet"/>
      <w:lvlText w:val=""/>
      <w:lvlJc w:val="left"/>
      <w:pPr>
        <w:ind w:left="164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36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08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80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52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24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96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68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406" w:hanging="360"/>
      </w:pPr>
      <w:rPr>
        <w:rFonts w:ascii="Wingdings" w:hAnsi="Wingdings" w:hint="default"/>
      </w:rPr>
    </w:lvl>
  </w:abstractNum>
  <w:abstractNum w:abstractNumId="2" w15:restartNumberingAfterBreak="0">
    <w:nsid w:val="299444BF"/>
    <w:multiLevelType w:val="hybridMultilevel"/>
    <w:tmpl w:val="0A92D4AC"/>
    <w:lvl w:ilvl="0" w:tplc="A5E83E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E37B90"/>
    <w:multiLevelType w:val="hybridMultilevel"/>
    <w:tmpl w:val="0A92D4AC"/>
    <w:lvl w:ilvl="0" w:tplc="A5E83E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245953"/>
    <w:multiLevelType w:val="hybridMultilevel"/>
    <w:tmpl w:val="6B0661B6"/>
    <w:lvl w:ilvl="0" w:tplc="1472BA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2D34C6"/>
    <w:multiLevelType w:val="hybridMultilevel"/>
    <w:tmpl w:val="0A92D4AC"/>
    <w:lvl w:ilvl="0" w:tplc="A5E83E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49417E"/>
    <w:multiLevelType w:val="hybridMultilevel"/>
    <w:tmpl w:val="E1E6D6B2"/>
    <w:lvl w:ilvl="0" w:tplc="32B0D116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5"/>
  </w:num>
  <w:num w:numId="5">
    <w:abstractNumId w:val="1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TI1szAwNDQ3NzVS0lEKTi0uzszPAykwrAUAqLJrXCwAAAA="/>
  </w:docVars>
  <w:rsids>
    <w:rsidRoot w:val="00A90F62"/>
    <w:rsid w:val="00004200"/>
    <w:rsid w:val="000145E0"/>
    <w:rsid w:val="00033CF8"/>
    <w:rsid w:val="00035C64"/>
    <w:rsid w:val="000420F5"/>
    <w:rsid w:val="00044931"/>
    <w:rsid w:val="00086BD5"/>
    <w:rsid w:val="00086DB3"/>
    <w:rsid w:val="00090055"/>
    <w:rsid w:val="000A11F0"/>
    <w:rsid w:val="000D0511"/>
    <w:rsid w:val="000F0398"/>
    <w:rsid w:val="000F27EC"/>
    <w:rsid w:val="00105F57"/>
    <w:rsid w:val="00110ADB"/>
    <w:rsid w:val="001213A5"/>
    <w:rsid w:val="00122601"/>
    <w:rsid w:val="001345C1"/>
    <w:rsid w:val="00154D7B"/>
    <w:rsid w:val="00154FED"/>
    <w:rsid w:val="00160223"/>
    <w:rsid w:val="001661CB"/>
    <w:rsid w:val="001722CE"/>
    <w:rsid w:val="00177413"/>
    <w:rsid w:val="00180B7A"/>
    <w:rsid w:val="00195B7D"/>
    <w:rsid w:val="001C6D60"/>
    <w:rsid w:val="001C75B7"/>
    <w:rsid w:val="001F52AD"/>
    <w:rsid w:val="00207EF7"/>
    <w:rsid w:val="00210483"/>
    <w:rsid w:val="00211862"/>
    <w:rsid w:val="00216E93"/>
    <w:rsid w:val="00230E4B"/>
    <w:rsid w:val="00254236"/>
    <w:rsid w:val="00260F66"/>
    <w:rsid w:val="0026710B"/>
    <w:rsid w:val="00267ED6"/>
    <w:rsid w:val="0028267A"/>
    <w:rsid w:val="00286FCD"/>
    <w:rsid w:val="00292603"/>
    <w:rsid w:val="00292F85"/>
    <w:rsid w:val="0029483E"/>
    <w:rsid w:val="00296196"/>
    <w:rsid w:val="002A770F"/>
    <w:rsid w:val="002B3F5A"/>
    <w:rsid w:val="002B6735"/>
    <w:rsid w:val="002C393B"/>
    <w:rsid w:val="002C3A1C"/>
    <w:rsid w:val="002D2FEF"/>
    <w:rsid w:val="002E1F77"/>
    <w:rsid w:val="002E3A17"/>
    <w:rsid w:val="00304FC1"/>
    <w:rsid w:val="0031196F"/>
    <w:rsid w:val="0035794C"/>
    <w:rsid w:val="003641F7"/>
    <w:rsid w:val="00373E1F"/>
    <w:rsid w:val="00375710"/>
    <w:rsid w:val="003762E6"/>
    <w:rsid w:val="003A7042"/>
    <w:rsid w:val="003E624A"/>
    <w:rsid w:val="003F503D"/>
    <w:rsid w:val="00407142"/>
    <w:rsid w:val="004510E3"/>
    <w:rsid w:val="0048026E"/>
    <w:rsid w:val="004818AD"/>
    <w:rsid w:val="00481BBA"/>
    <w:rsid w:val="00482AD8"/>
    <w:rsid w:val="004851F9"/>
    <w:rsid w:val="004B62E8"/>
    <w:rsid w:val="00502F18"/>
    <w:rsid w:val="005031F0"/>
    <w:rsid w:val="00516562"/>
    <w:rsid w:val="0051790E"/>
    <w:rsid w:val="00521AEB"/>
    <w:rsid w:val="00525A0F"/>
    <w:rsid w:val="005329EC"/>
    <w:rsid w:val="0056093A"/>
    <w:rsid w:val="00565E96"/>
    <w:rsid w:val="00571465"/>
    <w:rsid w:val="00577253"/>
    <w:rsid w:val="00586AB4"/>
    <w:rsid w:val="00590F8E"/>
    <w:rsid w:val="00595F38"/>
    <w:rsid w:val="005B7381"/>
    <w:rsid w:val="005C3E84"/>
    <w:rsid w:val="005C434D"/>
    <w:rsid w:val="005C6736"/>
    <w:rsid w:val="005D0EA1"/>
    <w:rsid w:val="005D552A"/>
    <w:rsid w:val="005E60D7"/>
    <w:rsid w:val="005F08BD"/>
    <w:rsid w:val="0063070A"/>
    <w:rsid w:val="00632253"/>
    <w:rsid w:val="0065733A"/>
    <w:rsid w:val="0066014E"/>
    <w:rsid w:val="0067183B"/>
    <w:rsid w:val="00673A67"/>
    <w:rsid w:val="0067576F"/>
    <w:rsid w:val="006C1858"/>
    <w:rsid w:val="006D45C5"/>
    <w:rsid w:val="006E735E"/>
    <w:rsid w:val="007326FB"/>
    <w:rsid w:val="00733692"/>
    <w:rsid w:val="00760E64"/>
    <w:rsid w:val="00771755"/>
    <w:rsid w:val="00773683"/>
    <w:rsid w:val="0077584D"/>
    <w:rsid w:val="007A0CF6"/>
    <w:rsid w:val="007B7F25"/>
    <w:rsid w:val="007D6587"/>
    <w:rsid w:val="007E363B"/>
    <w:rsid w:val="007E6F5D"/>
    <w:rsid w:val="007F3F3C"/>
    <w:rsid w:val="00804304"/>
    <w:rsid w:val="00805B22"/>
    <w:rsid w:val="008072D6"/>
    <w:rsid w:val="0081142F"/>
    <w:rsid w:val="00820EF9"/>
    <w:rsid w:val="00826C20"/>
    <w:rsid w:val="008276F1"/>
    <w:rsid w:val="0083676D"/>
    <w:rsid w:val="00852BEC"/>
    <w:rsid w:val="008542FA"/>
    <w:rsid w:val="00892BD1"/>
    <w:rsid w:val="00893AEB"/>
    <w:rsid w:val="00896A8B"/>
    <w:rsid w:val="008A6EA5"/>
    <w:rsid w:val="008D4E1A"/>
    <w:rsid w:val="008F161B"/>
    <w:rsid w:val="00920779"/>
    <w:rsid w:val="00925DCB"/>
    <w:rsid w:val="0093307C"/>
    <w:rsid w:val="0093768A"/>
    <w:rsid w:val="00946F49"/>
    <w:rsid w:val="00950CD4"/>
    <w:rsid w:val="00960056"/>
    <w:rsid w:val="00963E2A"/>
    <w:rsid w:val="009679A1"/>
    <w:rsid w:val="00976C0C"/>
    <w:rsid w:val="0098248E"/>
    <w:rsid w:val="009913D2"/>
    <w:rsid w:val="009B1046"/>
    <w:rsid w:val="009B3E93"/>
    <w:rsid w:val="009C5121"/>
    <w:rsid w:val="009C7B46"/>
    <w:rsid w:val="009F51BF"/>
    <w:rsid w:val="00A06E70"/>
    <w:rsid w:val="00A1466E"/>
    <w:rsid w:val="00A2607E"/>
    <w:rsid w:val="00A411C9"/>
    <w:rsid w:val="00A5598C"/>
    <w:rsid w:val="00A7135B"/>
    <w:rsid w:val="00A8008D"/>
    <w:rsid w:val="00A90F62"/>
    <w:rsid w:val="00AB2D64"/>
    <w:rsid w:val="00AD0E86"/>
    <w:rsid w:val="00AE0EE5"/>
    <w:rsid w:val="00AF1730"/>
    <w:rsid w:val="00B22E7B"/>
    <w:rsid w:val="00B2375F"/>
    <w:rsid w:val="00B31C6D"/>
    <w:rsid w:val="00B374C9"/>
    <w:rsid w:val="00B40846"/>
    <w:rsid w:val="00B57DDA"/>
    <w:rsid w:val="00B64F3B"/>
    <w:rsid w:val="00B67410"/>
    <w:rsid w:val="00B75623"/>
    <w:rsid w:val="00B81D26"/>
    <w:rsid w:val="00B81F08"/>
    <w:rsid w:val="00BA6D8D"/>
    <w:rsid w:val="00BC05F9"/>
    <w:rsid w:val="00BC0D5E"/>
    <w:rsid w:val="00BD1063"/>
    <w:rsid w:val="00BF02A6"/>
    <w:rsid w:val="00C24316"/>
    <w:rsid w:val="00C277F4"/>
    <w:rsid w:val="00C34E8B"/>
    <w:rsid w:val="00C66FA0"/>
    <w:rsid w:val="00C92658"/>
    <w:rsid w:val="00CA105D"/>
    <w:rsid w:val="00CA16F6"/>
    <w:rsid w:val="00CD2E52"/>
    <w:rsid w:val="00CD6495"/>
    <w:rsid w:val="00D34063"/>
    <w:rsid w:val="00D36006"/>
    <w:rsid w:val="00D67362"/>
    <w:rsid w:val="00D67913"/>
    <w:rsid w:val="00D73384"/>
    <w:rsid w:val="00D753FB"/>
    <w:rsid w:val="00D81D61"/>
    <w:rsid w:val="00D951E3"/>
    <w:rsid w:val="00DC7F97"/>
    <w:rsid w:val="00DD7279"/>
    <w:rsid w:val="00DE78CE"/>
    <w:rsid w:val="00DF71AF"/>
    <w:rsid w:val="00E37F03"/>
    <w:rsid w:val="00E41B71"/>
    <w:rsid w:val="00E75C6B"/>
    <w:rsid w:val="00E97873"/>
    <w:rsid w:val="00E97A68"/>
    <w:rsid w:val="00ED16D5"/>
    <w:rsid w:val="00EF7679"/>
    <w:rsid w:val="00F03958"/>
    <w:rsid w:val="00F044AD"/>
    <w:rsid w:val="00F069A9"/>
    <w:rsid w:val="00F148BF"/>
    <w:rsid w:val="00F36D57"/>
    <w:rsid w:val="00F42A85"/>
    <w:rsid w:val="00F70E09"/>
    <w:rsid w:val="00F76072"/>
    <w:rsid w:val="00F80BF5"/>
    <w:rsid w:val="00F8652E"/>
    <w:rsid w:val="00F93820"/>
    <w:rsid w:val="00FC0439"/>
    <w:rsid w:val="00FC47F9"/>
    <w:rsid w:val="00FD2427"/>
    <w:rsid w:val="00FF4EC9"/>
    <w:rsid w:val="00FF5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F47C6D"/>
  <w15:docId w15:val="{4148D845-0C69-41C7-B716-7CB018F32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1046"/>
  </w:style>
  <w:style w:type="paragraph" w:styleId="Balk1">
    <w:name w:val="heading 1"/>
    <w:basedOn w:val="Normal"/>
    <w:next w:val="Normal"/>
    <w:link w:val="Balk1Char"/>
    <w:qFormat/>
    <w:rsid w:val="00A90F62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paragraph" w:styleId="Balk2">
    <w:name w:val="heading 2"/>
    <w:basedOn w:val="Normal"/>
    <w:next w:val="Normal"/>
    <w:link w:val="Balk2Char"/>
    <w:qFormat/>
    <w:rsid w:val="00FC0439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</w:rPr>
  </w:style>
  <w:style w:type="paragraph" w:styleId="Balk5">
    <w:name w:val="heading 5"/>
    <w:basedOn w:val="Normal"/>
    <w:next w:val="Normal"/>
    <w:link w:val="Balk5Char"/>
    <w:qFormat/>
    <w:rsid w:val="00A90F62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A90F62"/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customStyle="1" w:styleId="Balk5Char">
    <w:name w:val="Başlık 5 Char"/>
    <w:basedOn w:val="VarsaylanParagrafYazTipi"/>
    <w:link w:val="Balk5"/>
    <w:rsid w:val="00A90F62"/>
    <w:rPr>
      <w:rFonts w:ascii="Times New Roman" w:eastAsia="Times New Roman" w:hAnsi="Times New Roman" w:cs="Times New Roman"/>
      <w:b/>
      <w:sz w:val="20"/>
      <w:szCs w:val="20"/>
      <w:lang w:eastAsia="tr-TR"/>
    </w:rPr>
  </w:style>
  <w:style w:type="paragraph" w:styleId="ListeParagraf">
    <w:name w:val="List Paragraph"/>
    <w:basedOn w:val="Normal"/>
    <w:uiPriority w:val="34"/>
    <w:qFormat/>
    <w:rsid w:val="00A90F62"/>
    <w:pPr>
      <w:ind w:left="720"/>
      <w:contextualSpacing/>
    </w:pPr>
  </w:style>
  <w:style w:type="table" w:styleId="TabloKlavuzu">
    <w:name w:val="Table Grid"/>
    <w:basedOn w:val="NormalTablo"/>
    <w:uiPriority w:val="59"/>
    <w:rsid w:val="00AD0E8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GvdeMetni2">
    <w:name w:val="Body Text 2"/>
    <w:basedOn w:val="Normal"/>
    <w:link w:val="GvdeMetni2Char"/>
    <w:rsid w:val="00FC0439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GvdeMetni2Char">
    <w:name w:val="Gövde Metni 2 Char"/>
    <w:basedOn w:val="VarsaylanParagrafYazTipi"/>
    <w:link w:val="GvdeMetni2"/>
    <w:rsid w:val="00FC0439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GvdeMetni3">
    <w:name w:val="Body Text 3"/>
    <w:basedOn w:val="Normal"/>
    <w:link w:val="GvdeMetni3Char"/>
    <w:rsid w:val="00FC0439"/>
    <w:pPr>
      <w:spacing w:after="0" w:line="240" w:lineRule="auto"/>
      <w:jc w:val="center"/>
    </w:pPr>
    <w:rPr>
      <w:rFonts w:ascii="Times New Roman" w:eastAsia="Times New Roman" w:hAnsi="Times New Roman" w:cs="Times New Roman"/>
      <w:szCs w:val="20"/>
    </w:rPr>
  </w:style>
  <w:style w:type="character" w:customStyle="1" w:styleId="GvdeMetni3Char">
    <w:name w:val="Gövde Metni 3 Char"/>
    <w:basedOn w:val="VarsaylanParagrafYazTipi"/>
    <w:link w:val="GvdeMetni3"/>
    <w:rsid w:val="00FC0439"/>
    <w:rPr>
      <w:rFonts w:ascii="Times New Roman" w:eastAsia="Times New Roman" w:hAnsi="Times New Roman" w:cs="Times New Roman"/>
      <w:szCs w:val="20"/>
      <w:lang w:eastAsia="tr-TR"/>
    </w:rPr>
  </w:style>
  <w:style w:type="character" w:customStyle="1" w:styleId="Balk2Char">
    <w:name w:val="Başlık 2 Char"/>
    <w:basedOn w:val="VarsaylanParagrafYazTipi"/>
    <w:link w:val="Balk2"/>
    <w:rsid w:val="00FC0439"/>
    <w:rPr>
      <w:rFonts w:ascii="Times New Roman" w:eastAsia="Times New Roman" w:hAnsi="Times New Roman" w:cs="Times New Roman"/>
      <w:sz w:val="24"/>
      <w:szCs w:val="20"/>
      <w:lang w:eastAsia="tr-TR"/>
    </w:rPr>
  </w:style>
  <w:style w:type="paragraph" w:styleId="GvdeMetni">
    <w:name w:val="Body Text"/>
    <w:basedOn w:val="Normal"/>
    <w:link w:val="GvdeMetniChar"/>
    <w:rsid w:val="00FC0439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GvdeMetniChar">
    <w:name w:val="Gövde Metni Char"/>
    <w:basedOn w:val="VarsaylanParagrafYazTipi"/>
    <w:link w:val="GvdeMetni"/>
    <w:rsid w:val="00FC0439"/>
    <w:rPr>
      <w:rFonts w:ascii="Times New Roman" w:eastAsia="Times New Roman" w:hAnsi="Times New Roman" w:cs="Times New Roman"/>
      <w:sz w:val="24"/>
      <w:szCs w:val="20"/>
      <w:lang w:eastAsia="tr-TR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D81D61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D81D61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D81D61"/>
    <w:rPr>
      <w:vertAlign w:val="superscript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D81D61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D81D61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D81D61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154D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54D7B"/>
  </w:style>
  <w:style w:type="paragraph" w:styleId="AltBilgi">
    <w:name w:val="footer"/>
    <w:basedOn w:val="Normal"/>
    <w:link w:val="AltBilgiChar"/>
    <w:uiPriority w:val="99"/>
    <w:unhideWhenUsed/>
    <w:rsid w:val="00154D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54D7B"/>
  </w:style>
  <w:style w:type="paragraph" w:customStyle="1" w:styleId="Default">
    <w:name w:val="Default"/>
    <w:rsid w:val="00154D7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944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69E4EFF6-771A-41AE-97D6-FCA02D7D5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625</Words>
  <Characters>3568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DÜ</Company>
  <LinksUpToDate>false</LinksUpToDate>
  <CharactersWithSpaces>4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zan ERYILMAZ</dc:creator>
  <cp:lastModifiedBy>Suzan ERYILMAZ</cp:lastModifiedBy>
  <cp:revision>6</cp:revision>
  <cp:lastPrinted>2020-01-23T06:42:00Z</cp:lastPrinted>
  <dcterms:created xsi:type="dcterms:W3CDTF">2022-02-03T08:12:00Z</dcterms:created>
  <dcterms:modified xsi:type="dcterms:W3CDTF">2022-02-08T09:07:00Z</dcterms:modified>
</cp:coreProperties>
</file>